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1751E0" w14:textId="77777777" w:rsidR="002A259B" w:rsidRPr="00D53D60" w:rsidRDefault="00911BCE" w:rsidP="002A259B">
      <w:pPr>
        <w:spacing w:before="100" w:beforeAutospacing="1" w:after="100" w:afterAutospacing="1" w:line="360" w:lineRule="auto"/>
        <w:jc w:val="center"/>
        <w:rPr>
          <w:rFonts w:ascii="Century Gothic" w:hAnsi="Century Gothic"/>
          <w:b/>
          <w:bCs/>
        </w:rPr>
      </w:pPr>
      <w:r w:rsidRPr="00C6696E">
        <w:rPr>
          <w:rFonts w:ascii="Century Gothic" w:hAnsi="Century Gothic"/>
          <w:b/>
          <w:bCs/>
        </w:rPr>
        <w:br/>
      </w:r>
      <w:r w:rsidR="002A259B" w:rsidRPr="00D53D60">
        <w:rPr>
          <w:rFonts w:ascii="Century Gothic" w:hAnsi="Century Gothic"/>
          <w:b/>
          <w:bCs/>
        </w:rPr>
        <w:t xml:space="preserve">Alphabet Activities </w:t>
      </w:r>
      <w:r w:rsidR="002A259B">
        <w:rPr>
          <w:rFonts w:ascii="Century Gothic" w:hAnsi="Century Gothic"/>
          <w:b/>
          <w:bCs/>
        </w:rPr>
        <w:t xml:space="preserve">   </w:t>
      </w:r>
    </w:p>
    <w:p w14:paraId="3CAD082B" w14:textId="77777777" w:rsidR="002A259B" w:rsidRDefault="002A259B" w:rsidP="002A259B">
      <w:pPr>
        <w:spacing w:before="100" w:beforeAutospacing="1" w:after="100" w:afterAutospacing="1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 xml:space="preserve">These activities provide support for a range of ages. </w:t>
      </w:r>
      <w:r w:rsidRPr="00B0744D">
        <w:rPr>
          <w:rFonts w:ascii="Century Gothic" w:hAnsi="Century Gothic"/>
        </w:rPr>
        <w:t xml:space="preserve">The activities work on instant letter recognition, the sounds of the letters, the application of sounds to letters for reading and spelling, the alphabet as a sequencing tool, and dictionary use. 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66"/>
      </w:tblGrid>
      <w:tr w:rsidR="002A259B" w:rsidRPr="00B0744D" w14:paraId="7F74F2D3" w14:textId="77777777" w:rsidTr="003D454B">
        <w:trPr>
          <w:tblCellSpacing w:w="0" w:type="dxa"/>
        </w:trPr>
        <w:tc>
          <w:tcPr>
            <w:tcW w:w="0" w:type="auto"/>
            <w:vAlign w:val="center"/>
          </w:tcPr>
          <w:p w14:paraId="551F34F5" w14:textId="77777777" w:rsidR="002A259B" w:rsidRPr="00421CB4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  <w:bookmarkStart w:id="0" w:name="_GoBack"/>
            <w:r w:rsidRPr="00B0744D">
              <w:rPr>
                <w:rFonts w:ascii="Century Gothic" w:hAnsi="Century Gothic"/>
                <w:b/>
                <w:bCs/>
              </w:rPr>
              <w:br/>
            </w:r>
            <w:r w:rsidRPr="00421CB4">
              <w:rPr>
                <w:rFonts w:ascii="Century Gothic" w:hAnsi="Century Gothic"/>
                <w:b/>
                <w:bCs/>
              </w:rPr>
              <w:t>Activity 1</w:t>
            </w:r>
          </w:p>
          <w:tbl>
            <w:tblPr>
              <w:tblW w:w="5000" w:type="pct"/>
              <w:jc w:val="center"/>
              <w:tblCellSpacing w:w="7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0466"/>
            </w:tblGrid>
            <w:tr w:rsidR="002A259B" w:rsidRPr="00B0744D" w14:paraId="2D3F1F48" w14:textId="77777777" w:rsidTr="003D454B">
              <w:trPr>
                <w:trHeight w:val="3245"/>
                <w:tblCellSpacing w:w="7" w:type="dxa"/>
                <w:jc w:val="center"/>
              </w:trPr>
              <w:tc>
                <w:tcPr>
                  <w:tcW w:w="0" w:type="auto"/>
                </w:tcPr>
                <w:p w14:paraId="293F84F4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Objective:</w:t>
                  </w:r>
                </w:p>
                <w:p w14:paraId="04DC5857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 xml:space="preserve">Instant letter recognition </w:t>
                  </w:r>
                  <w:r w:rsidRPr="00B0744D">
                    <w:rPr>
                      <w:rFonts w:ascii="Century Gothic" w:hAnsi="Century Gothic"/>
                    </w:rPr>
                    <w:br/>
                    <w:t>Alphabet as a sequencing tool.</w:t>
                  </w:r>
                </w:p>
                <w:p w14:paraId="1435B0F7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Materials:</w:t>
                  </w:r>
                </w:p>
                <w:p w14:paraId="6AD29F69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Alphabet mat</w:t>
                  </w:r>
                </w:p>
                <w:p w14:paraId="2D3A7B61" w14:textId="77777777" w:rsidR="00C6696E" w:rsidRDefault="00C6696E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</w:p>
                <w:p w14:paraId="379BF202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ctivity:</w:t>
                  </w:r>
                </w:p>
                <w:p w14:paraId="74A01249" w14:textId="77777777" w:rsidR="002A259B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places the writing finger on A on the arc and echoes the letters after the </w:t>
                  </w:r>
                  <w:r>
                    <w:rPr>
                      <w:rFonts w:ascii="Century Gothic" w:hAnsi="Century Gothic"/>
                    </w:rPr>
                    <w:t>teacher/parent</w:t>
                  </w:r>
                  <w:r w:rsidRPr="00B0744D">
                    <w:rPr>
                      <w:rFonts w:ascii="Century Gothic" w:hAnsi="Century Gothic"/>
                    </w:rPr>
                    <w:t xml:space="preserve"> as s/he points to each letter. This activity is done daily at the beginning of all alphabet activities. It is a warm-up. </w:t>
                  </w:r>
                </w:p>
                <w:p w14:paraId="3BEA7960" w14:textId="77777777" w:rsidR="00C6696E" w:rsidRPr="00B0744D" w:rsidRDefault="00C6696E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</w:p>
              </w:tc>
            </w:tr>
          </w:tbl>
          <w:p w14:paraId="699FEAF7" w14:textId="77777777" w:rsidR="002A259B" w:rsidRPr="00B0744D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  <w:bCs/>
              </w:rPr>
              <w:t>Activity 2</w:t>
            </w:r>
          </w:p>
          <w:tbl>
            <w:tblPr>
              <w:tblW w:w="5000" w:type="pct"/>
              <w:jc w:val="center"/>
              <w:tblCellSpacing w:w="7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0466"/>
            </w:tblGrid>
            <w:tr w:rsidR="002A259B" w:rsidRPr="00B0744D" w14:paraId="08059D74" w14:textId="77777777" w:rsidTr="003D454B">
              <w:trPr>
                <w:trHeight w:val="3686"/>
                <w:tblCellSpacing w:w="7" w:type="dxa"/>
                <w:jc w:val="center"/>
              </w:trPr>
              <w:tc>
                <w:tcPr>
                  <w:tcW w:w="0" w:type="auto"/>
                </w:tcPr>
                <w:p w14:paraId="3705EF75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Objective:</w:t>
                  </w:r>
                </w:p>
                <w:p w14:paraId="79C01A4A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Instant letter recognition</w:t>
                  </w:r>
                  <w:r w:rsidRPr="00B0744D">
                    <w:rPr>
                      <w:rFonts w:ascii="Century Gothic" w:hAnsi="Century Gothic"/>
                    </w:rPr>
                    <w:br/>
                    <w:t>Alphabet as a sequencing tool</w:t>
                  </w:r>
                </w:p>
                <w:p w14:paraId="59BD9153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Materials:</w:t>
                  </w:r>
                </w:p>
                <w:p w14:paraId="587D1483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Alphabet mat</w:t>
                  </w:r>
                </w:p>
                <w:p w14:paraId="5188CCFD" w14:textId="77777777" w:rsidR="00C6696E" w:rsidRDefault="00C6696E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</w:p>
                <w:p w14:paraId="082CF93B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ctivity:</w:t>
                  </w:r>
                </w:p>
                <w:p w14:paraId="4061EE74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places the writing finger on A on the arc of the mat and echoes the letters after the </w:t>
                  </w:r>
                  <w:r>
                    <w:rPr>
                      <w:rFonts w:ascii="Century Gothic" w:hAnsi="Century Gothic"/>
                    </w:rPr>
                    <w:t>teacher/parent</w:t>
                  </w:r>
                  <w:r w:rsidRPr="00B0744D">
                    <w:rPr>
                      <w:rFonts w:ascii="Century Gothic" w:hAnsi="Century Gothic"/>
                    </w:rPr>
                    <w:t xml:space="preserve"> while pointing to each letter. Ask</w:t>
                  </w:r>
                  <w:r>
                    <w:rPr>
                      <w:rFonts w:ascii="Century Gothic" w:hAnsi="Century Gothic"/>
                    </w:rPr>
                    <w:t xml:space="preserve"> the</w:t>
                  </w:r>
                  <w:r w:rsidRPr="00B0744D">
                    <w:rPr>
                      <w:rFonts w:ascii="Century Gothic" w:hAnsi="Century Gothic"/>
                    </w:rPr>
                    <w:t xml:space="preserve">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o place the pointer finger on Z</w:t>
                  </w:r>
                  <w:r>
                    <w:rPr>
                      <w:rFonts w:ascii="Century Gothic" w:hAnsi="Century Gothic"/>
                    </w:rPr>
                    <w:t>.</w:t>
                  </w:r>
                  <w:r w:rsidRPr="00B0744D">
                    <w:rPr>
                      <w:rFonts w:ascii="Century Gothic" w:hAnsi="Century Gothic"/>
                    </w:rPr>
                    <w:t xml:space="preserve">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ouches and names the letters starting with Z and going backwards to A. Repeat 2 times.</w:t>
                  </w:r>
                </w:p>
              </w:tc>
            </w:tr>
          </w:tbl>
          <w:p w14:paraId="009B43E9" w14:textId="77777777" w:rsidR="002A259B" w:rsidRPr="00ED3AF3" w:rsidRDefault="00C6696E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lastRenderedPageBreak/>
              <w:br/>
            </w:r>
            <w:r w:rsidR="002A259B" w:rsidRPr="00ED3AF3">
              <w:rPr>
                <w:rFonts w:ascii="Century Gothic" w:hAnsi="Century Gothic"/>
                <w:b/>
                <w:bCs/>
              </w:rPr>
              <w:t>Activity</w:t>
            </w:r>
            <w:r>
              <w:rPr>
                <w:rFonts w:ascii="Century Gothic" w:hAnsi="Century Gothic"/>
                <w:b/>
                <w:bCs/>
              </w:rPr>
              <w:t xml:space="preserve"> 3</w:t>
            </w:r>
          </w:p>
          <w:tbl>
            <w:tblPr>
              <w:tblW w:w="5000" w:type="pct"/>
              <w:jc w:val="center"/>
              <w:tblCellSpacing w:w="7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0466"/>
            </w:tblGrid>
            <w:tr w:rsidR="002A259B" w:rsidRPr="00B0744D" w14:paraId="791B44DC" w14:textId="77777777" w:rsidTr="003D454B">
              <w:trPr>
                <w:trHeight w:val="3245"/>
                <w:tblCellSpacing w:w="7" w:type="dxa"/>
                <w:jc w:val="center"/>
              </w:trPr>
              <w:tc>
                <w:tcPr>
                  <w:tcW w:w="0" w:type="auto"/>
                </w:tcPr>
                <w:p w14:paraId="5F88F5F1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Objective:</w:t>
                  </w:r>
                </w:p>
                <w:p w14:paraId="24501684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Instant letter recognition</w:t>
                  </w:r>
                  <w:r w:rsidRPr="00B0744D">
                    <w:rPr>
                      <w:rFonts w:ascii="Century Gothic" w:hAnsi="Century Gothic"/>
                    </w:rPr>
                    <w:br/>
                    <w:t>Alphabet as a sequencing tool</w:t>
                  </w:r>
                </w:p>
                <w:p w14:paraId="2F7C7D7A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Materials:</w:t>
                  </w:r>
                </w:p>
                <w:p w14:paraId="55E67BA6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Alphabet mat</w:t>
                  </w:r>
                </w:p>
                <w:p w14:paraId="06227057" w14:textId="77777777" w:rsidR="00C6696E" w:rsidRDefault="00C6696E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</w:p>
                <w:p w14:paraId="723C75B2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ctivity:</w:t>
                  </w:r>
                </w:p>
                <w:p w14:paraId="147C216E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places the writing finger on A on the arc on the mat and echoes the letters after the </w:t>
                  </w:r>
                  <w:r>
                    <w:rPr>
                      <w:rFonts w:ascii="Century Gothic" w:hAnsi="Century Gothic"/>
                    </w:rPr>
                    <w:t>teacher/parent</w:t>
                  </w:r>
                  <w:r w:rsidRPr="00B0744D">
                    <w:rPr>
                      <w:rFonts w:ascii="Century Gothic" w:hAnsi="Century Gothic"/>
                    </w:rPr>
                    <w:t xml:space="preserve"> as s/he points to each letter. Ask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o “Show Me a.” Repeat with 5-7 letters. Go as quickly or slowly as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needs to go </w:t>
                  </w:r>
                </w:p>
              </w:tc>
            </w:tr>
          </w:tbl>
          <w:p w14:paraId="262DAC33" w14:textId="77777777" w:rsidR="00C6696E" w:rsidRDefault="00C6696E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4133F92B" w14:textId="77777777" w:rsidR="002A259B" w:rsidRPr="00ED3AF3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  <w:r w:rsidRPr="00B0744D">
              <w:rPr>
                <w:rFonts w:ascii="Century Gothic" w:hAnsi="Century Gothic"/>
                <w:b/>
                <w:bCs/>
              </w:rPr>
              <w:br/>
            </w:r>
            <w:r w:rsidRPr="00ED3AF3">
              <w:rPr>
                <w:rFonts w:ascii="Century Gothic" w:hAnsi="Century Gothic"/>
                <w:b/>
                <w:bCs/>
              </w:rPr>
              <w:t>Activity</w:t>
            </w:r>
            <w:r w:rsidR="00C6696E">
              <w:rPr>
                <w:rFonts w:ascii="Century Gothic" w:hAnsi="Century Gothic"/>
                <w:b/>
                <w:bCs/>
              </w:rPr>
              <w:t xml:space="preserve"> 4</w:t>
            </w:r>
          </w:p>
          <w:tbl>
            <w:tblPr>
              <w:tblW w:w="5000" w:type="pct"/>
              <w:jc w:val="center"/>
              <w:tblCellSpacing w:w="7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0466"/>
            </w:tblGrid>
            <w:tr w:rsidR="002A259B" w:rsidRPr="00B0744D" w14:paraId="24BC730F" w14:textId="77777777" w:rsidTr="003D454B">
              <w:trPr>
                <w:trHeight w:val="5452"/>
                <w:tblCellSpacing w:w="7" w:type="dxa"/>
                <w:jc w:val="center"/>
              </w:trPr>
              <w:tc>
                <w:tcPr>
                  <w:tcW w:w="0" w:type="auto"/>
                </w:tcPr>
                <w:p w14:paraId="01EABBE5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Objective:</w:t>
                  </w:r>
                </w:p>
                <w:p w14:paraId="2536E86E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Instant letter recognition</w:t>
                  </w:r>
                  <w:r w:rsidRPr="00B0744D">
                    <w:rPr>
                      <w:rFonts w:ascii="Century Gothic" w:hAnsi="Century Gothic"/>
                    </w:rPr>
                    <w:br/>
                    <w:t>Alphabet as a sequencing tool</w:t>
                  </w:r>
                </w:p>
                <w:p w14:paraId="467F8C32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Materials:</w:t>
                  </w:r>
                </w:p>
                <w:p w14:paraId="2632288A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 xml:space="preserve">Alphabet mat </w:t>
                  </w:r>
                </w:p>
                <w:p w14:paraId="6D4A0FD2" w14:textId="77777777" w:rsidR="00C6696E" w:rsidRDefault="00C6696E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</w:p>
                <w:p w14:paraId="4D4DD563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ctivity:</w:t>
                  </w:r>
                </w:p>
                <w:p w14:paraId="3E001899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 xml:space="preserve">Ask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o put both arms in the air above their heads. Demonstrate with your back to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hat the right hand is the after hand. Hav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lower his/her right arms as they say, “My right hand is my after hand.” Ask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o form the pointer fingers of both hands into a pointer and point to the letter T on their mats as they say t. Ask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o move his/her after (right) hand to the letter after T. Ask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o name the letter after T. Then ask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o say in a sentence: “U comes after T.” Continue through 4 or 5 more letters with the same process.</w:t>
                  </w:r>
                </w:p>
              </w:tc>
            </w:tr>
          </w:tbl>
          <w:p w14:paraId="6C96D93E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473C6741" w14:textId="77777777" w:rsidR="002A259B" w:rsidRPr="00ED3AF3" w:rsidRDefault="00C6696E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lastRenderedPageBreak/>
              <w:br/>
            </w:r>
            <w:r w:rsidR="002A259B" w:rsidRPr="00ED3AF3">
              <w:rPr>
                <w:rFonts w:ascii="Century Gothic" w:hAnsi="Century Gothic"/>
                <w:b/>
                <w:bCs/>
              </w:rPr>
              <w:t>Activity</w:t>
            </w:r>
            <w:r>
              <w:rPr>
                <w:rFonts w:ascii="Century Gothic" w:hAnsi="Century Gothic"/>
                <w:b/>
                <w:bCs/>
              </w:rPr>
              <w:t xml:space="preserve"> 5</w:t>
            </w:r>
          </w:p>
          <w:tbl>
            <w:tblPr>
              <w:tblW w:w="5000" w:type="pct"/>
              <w:jc w:val="center"/>
              <w:tblCellSpacing w:w="7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0466"/>
            </w:tblGrid>
            <w:tr w:rsidR="002A259B" w:rsidRPr="00B0744D" w14:paraId="265D0B59" w14:textId="77777777" w:rsidTr="003D454B">
              <w:trPr>
                <w:trHeight w:val="2803"/>
                <w:tblCellSpacing w:w="7" w:type="dxa"/>
                <w:jc w:val="center"/>
              </w:trPr>
              <w:tc>
                <w:tcPr>
                  <w:tcW w:w="0" w:type="auto"/>
                </w:tcPr>
                <w:p w14:paraId="7351FA0F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Objective:</w:t>
                  </w:r>
                </w:p>
                <w:p w14:paraId="2AF2FC4C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Instant letter recognition</w:t>
                  </w:r>
                  <w:r w:rsidRPr="00B0744D">
                    <w:rPr>
                      <w:rFonts w:ascii="Century Gothic" w:hAnsi="Century Gothic"/>
                    </w:rPr>
                    <w:br/>
                    <w:t>Alphabet as a sequencing tool</w:t>
                  </w:r>
                </w:p>
                <w:p w14:paraId="46C5CA59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Materials:</w:t>
                  </w:r>
                </w:p>
                <w:p w14:paraId="2CF090E6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Alphabet mat</w:t>
                  </w:r>
                </w:p>
                <w:p w14:paraId="23F395DB" w14:textId="77777777" w:rsidR="00C6696E" w:rsidRDefault="00C6696E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</w:p>
                <w:p w14:paraId="52C8C547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ctivity:</w:t>
                  </w:r>
                </w:p>
                <w:p w14:paraId="7B452302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 xml:space="preserve">Ask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o put fingers on first letter, A, and count together the number of letters in the alphabet</w:t>
                  </w:r>
                  <w:r w:rsidR="00C6696E">
                    <w:rPr>
                      <w:rFonts w:ascii="Century Gothic" w:hAnsi="Century Gothic"/>
                    </w:rPr>
                    <w:t xml:space="preserve"> </w:t>
                  </w:r>
                  <w:r w:rsidRPr="00B0744D">
                    <w:rPr>
                      <w:rFonts w:ascii="Century Gothic" w:hAnsi="Century Gothic"/>
                    </w:rPr>
                    <w:t>(26)</w:t>
                  </w:r>
                  <w:r w:rsidR="00C6696E">
                    <w:rPr>
                      <w:rFonts w:ascii="Century Gothic" w:hAnsi="Century Gothic"/>
                    </w:rPr>
                    <w:t>.</w:t>
                  </w:r>
                  <w:r w:rsidRPr="00B0744D">
                    <w:rPr>
                      <w:rFonts w:ascii="Century Gothic" w:hAnsi="Century Gothic"/>
                    </w:rPr>
                    <w:t xml:space="preserve"> Ask them to name the first letter (A), the last letter (Z) and the middle 2 letters (M, N).</w:t>
                  </w:r>
                </w:p>
              </w:tc>
            </w:tr>
          </w:tbl>
          <w:p w14:paraId="5A89267A" w14:textId="77777777" w:rsidR="002A259B" w:rsidRPr="00B0744D" w:rsidRDefault="002A259B" w:rsidP="003D454B">
            <w:pPr>
              <w:spacing w:line="360" w:lineRule="auto"/>
              <w:jc w:val="center"/>
              <w:rPr>
                <w:rFonts w:ascii="Century Gothic" w:hAnsi="Century Gothic"/>
              </w:rPr>
            </w:pPr>
          </w:p>
          <w:p w14:paraId="5A960BA8" w14:textId="77777777" w:rsidR="002A259B" w:rsidRPr="00ED3AF3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  <w:r w:rsidRPr="00ED3AF3">
              <w:rPr>
                <w:rFonts w:ascii="Century Gothic" w:hAnsi="Century Gothic"/>
                <w:b/>
                <w:bCs/>
              </w:rPr>
              <w:t>Activity</w:t>
            </w:r>
            <w:r w:rsidR="00C6696E">
              <w:rPr>
                <w:rFonts w:ascii="Century Gothic" w:hAnsi="Century Gothic"/>
                <w:b/>
                <w:bCs/>
              </w:rPr>
              <w:t xml:space="preserve"> 6</w:t>
            </w:r>
          </w:p>
          <w:tbl>
            <w:tblPr>
              <w:tblW w:w="5000" w:type="pct"/>
              <w:jc w:val="center"/>
              <w:tblCellSpacing w:w="7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0466"/>
            </w:tblGrid>
            <w:tr w:rsidR="002A259B" w:rsidRPr="00B0744D" w14:paraId="710E4FE7" w14:textId="77777777" w:rsidTr="003D454B">
              <w:trPr>
                <w:trHeight w:val="3319"/>
                <w:tblCellSpacing w:w="7" w:type="dxa"/>
                <w:jc w:val="center"/>
              </w:trPr>
              <w:tc>
                <w:tcPr>
                  <w:tcW w:w="0" w:type="auto"/>
                </w:tcPr>
                <w:p w14:paraId="494A171B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Objective:</w:t>
                  </w:r>
                </w:p>
                <w:p w14:paraId="3A652FF0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Instant letter recognition</w:t>
                  </w:r>
                  <w:r w:rsidRPr="00B0744D">
                    <w:rPr>
                      <w:rFonts w:ascii="Century Gothic" w:hAnsi="Century Gothic"/>
                    </w:rPr>
                    <w:br/>
                    <w:t>Alphabet as a sequencing tool</w:t>
                  </w:r>
                </w:p>
                <w:p w14:paraId="56ECEED1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Materials:</w:t>
                  </w:r>
                </w:p>
                <w:p w14:paraId="5A929F97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 xml:space="preserve">Alphabet mat </w:t>
                  </w:r>
                </w:p>
                <w:p w14:paraId="460151A0" w14:textId="77777777" w:rsidR="00C6696E" w:rsidRDefault="00C6696E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</w:p>
                <w:p w14:paraId="3BA544F0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ctivity:</w:t>
                  </w:r>
                </w:p>
                <w:p w14:paraId="4E526E8C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 xml:space="preserve">The </w:t>
                  </w:r>
                  <w:r>
                    <w:rPr>
                      <w:rFonts w:ascii="Century Gothic" w:hAnsi="Century Gothic"/>
                    </w:rPr>
                    <w:t>teacher/parent</w:t>
                  </w:r>
                  <w:r w:rsidRPr="00B0744D">
                    <w:rPr>
                      <w:rFonts w:ascii="Century Gothic" w:hAnsi="Century Gothic"/>
                    </w:rPr>
                    <w:t xml:space="preserve"> quickly says a random letter;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repeats the letters as s/he quickly points to the letters.</w:t>
                  </w:r>
                </w:p>
                <w:p w14:paraId="4B67D603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Extension:</w:t>
                  </w:r>
                </w:p>
                <w:p w14:paraId="698A132B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Teacher/parent</w:t>
                  </w:r>
                  <w:r w:rsidRPr="00B0744D">
                    <w:rPr>
                      <w:rFonts w:ascii="Century Gothic" w:hAnsi="Century Gothic"/>
                    </w:rPr>
                    <w:t xml:space="preserve"> gives the sound of a letter and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quickly echoes the sound, names the letter, and points to the letter.</w:t>
                  </w:r>
                </w:p>
              </w:tc>
            </w:tr>
          </w:tbl>
          <w:p w14:paraId="4D1C57B7" w14:textId="77777777" w:rsidR="002A259B" w:rsidRPr="00B0744D" w:rsidRDefault="002A259B" w:rsidP="003D454B">
            <w:pPr>
              <w:spacing w:line="360" w:lineRule="auto"/>
              <w:jc w:val="center"/>
              <w:rPr>
                <w:rFonts w:ascii="Century Gothic" w:hAnsi="Century Gothic"/>
              </w:rPr>
            </w:pPr>
          </w:p>
          <w:p w14:paraId="535DD8A1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524C6776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582A04F0" w14:textId="77777777" w:rsidR="00C6696E" w:rsidRDefault="00C6696E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5F0C5AAE" w14:textId="77777777" w:rsidR="002A259B" w:rsidRPr="00ED3AF3" w:rsidRDefault="00C6696E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lastRenderedPageBreak/>
              <w:br/>
            </w:r>
            <w:r w:rsidR="002A259B" w:rsidRPr="00ED3AF3">
              <w:rPr>
                <w:rFonts w:ascii="Century Gothic" w:hAnsi="Century Gothic"/>
                <w:b/>
                <w:bCs/>
              </w:rPr>
              <w:t>Activity</w:t>
            </w:r>
            <w:r>
              <w:rPr>
                <w:rFonts w:ascii="Century Gothic" w:hAnsi="Century Gothic"/>
                <w:b/>
                <w:bCs/>
              </w:rPr>
              <w:t xml:space="preserve"> 7</w:t>
            </w:r>
          </w:p>
          <w:tbl>
            <w:tblPr>
              <w:tblW w:w="5000" w:type="pct"/>
              <w:jc w:val="center"/>
              <w:tblCellSpacing w:w="7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0466"/>
            </w:tblGrid>
            <w:tr w:rsidR="002A259B" w:rsidRPr="00B0744D" w14:paraId="6761711A" w14:textId="77777777" w:rsidTr="003D454B">
              <w:trPr>
                <w:trHeight w:val="3686"/>
                <w:tblCellSpacing w:w="7" w:type="dxa"/>
                <w:jc w:val="center"/>
              </w:trPr>
              <w:tc>
                <w:tcPr>
                  <w:tcW w:w="0" w:type="auto"/>
                </w:tcPr>
                <w:p w14:paraId="77FFA9D6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Objective:</w:t>
                  </w:r>
                </w:p>
                <w:p w14:paraId="262374C6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Instant letter recognition</w:t>
                  </w:r>
                  <w:r w:rsidRPr="00B0744D">
                    <w:rPr>
                      <w:rFonts w:ascii="Century Gothic" w:hAnsi="Century Gothic"/>
                    </w:rPr>
                    <w:br/>
                    <w:t>Alphabet as a sequencing tool</w:t>
                  </w:r>
                </w:p>
                <w:p w14:paraId="3943977D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Materials:</w:t>
                  </w:r>
                </w:p>
                <w:p w14:paraId="71175BCB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Alphabet mat</w:t>
                  </w:r>
                </w:p>
                <w:p w14:paraId="28295C3B" w14:textId="77777777" w:rsidR="00C6696E" w:rsidRDefault="00C6696E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</w:p>
                <w:p w14:paraId="55C4030C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ctivity:</w:t>
                  </w:r>
                </w:p>
                <w:p w14:paraId="5BB5C55D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 xml:space="preserve">As </w:t>
                  </w:r>
                  <w:r>
                    <w:rPr>
                      <w:rFonts w:ascii="Century Gothic" w:hAnsi="Century Gothic"/>
                    </w:rPr>
                    <w:t>the child</w:t>
                  </w:r>
                  <w:r w:rsidRPr="00B0744D">
                    <w:rPr>
                      <w:rFonts w:ascii="Century Gothic" w:hAnsi="Century Gothic"/>
                    </w:rPr>
                    <w:t xml:space="preserve"> names the letters of the alphabet, s/he writes the letter on an imaginary chalkboard in the air using just the index finger of his/her writing hand. (Option: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can write the letter on the palm of his/her not writing hand with the finger of his/her writing hand while saying the letter.)</w:t>
                  </w:r>
                </w:p>
              </w:tc>
            </w:tr>
          </w:tbl>
          <w:p w14:paraId="203CD700" w14:textId="77777777" w:rsidR="002A259B" w:rsidRPr="00B0744D" w:rsidRDefault="002A259B" w:rsidP="003D454B">
            <w:pPr>
              <w:spacing w:line="360" w:lineRule="auto"/>
              <w:jc w:val="center"/>
              <w:rPr>
                <w:rFonts w:ascii="Century Gothic" w:hAnsi="Century Gothic"/>
              </w:rPr>
            </w:pPr>
          </w:p>
          <w:p w14:paraId="5910EBB2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792EFD8D" w14:textId="77777777" w:rsidR="002A259B" w:rsidRPr="00ED3AF3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  <w:r w:rsidRPr="00ED3AF3">
              <w:rPr>
                <w:rFonts w:ascii="Century Gothic" w:hAnsi="Century Gothic"/>
                <w:b/>
                <w:bCs/>
              </w:rPr>
              <w:t>Activity</w:t>
            </w:r>
            <w:r w:rsidR="00864DEA">
              <w:rPr>
                <w:rFonts w:ascii="Century Gothic" w:hAnsi="Century Gothic"/>
                <w:b/>
                <w:bCs/>
              </w:rPr>
              <w:t xml:space="preserve"> 8</w:t>
            </w:r>
          </w:p>
          <w:tbl>
            <w:tblPr>
              <w:tblW w:w="5000" w:type="pct"/>
              <w:jc w:val="center"/>
              <w:tblCellSpacing w:w="7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0466"/>
            </w:tblGrid>
            <w:tr w:rsidR="002A259B" w:rsidRPr="00B0744D" w14:paraId="2697D7F6" w14:textId="77777777" w:rsidTr="003D454B">
              <w:trPr>
                <w:trHeight w:val="3245"/>
                <w:tblCellSpacing w:w="7" w:type="dxa"/>
                <w:jc w:val="center"/>
              </w:trPr>
              <w:tc>
                <w:tcPr>
                  <w:tcW w:w="0" w:type="auto"/>
                </w:tcPr>
                <w:p w14:paraId="1AC20E06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Objective:</w:t>
                  </w:r>
                </w:p>
                <w:p w14:paraId="21A0C324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Instant letter recognition</w:t>
                  </w:r>
                  <w:r w:rsidRPr="00B0744D">
                    <w:rPr>
                      <w:rFonts w:ascii="Century Gothic" w:hAnsi="Century Gothic"/>
                    </w:rPr>
                    <w:br/>
                    <w:t>Alphabet as a sequencing tool</w:t>
                  </w:r>
                  <w:r w:rsidRPr="00B0744D">
                    <w:rPr>
                      <w:rFonts w:ascii="Century Gothic" w:hAnsi="Century Gothic"/>
                    </w:rPr>
                    <w:br/>
                    <w:t>Letter-sounds</w:t>
                  </w:r>
                </w:p>
                <w:p w14:paraId="2F6AF014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Materials:</w:t>
                  </w:r>
                </w:p>
                <w:p w14:paraId="34890B5B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Alphabet mat</w:t>
                  </w:r>
                </w:p>
                <w:p w14:paraId="08855E9B" w14:textId="77777777" w:rsidR="00864DEA" w:rsidRDefault="00864DEA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</w:p>
                <w:p w14:paraId="7F8B0ACA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ctivity:</w:t>
                  </w:r>
                </w:p>
                <w:p w14:paraId="1429E737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repeats the letters of the alphabet clapping when they say a consonant letter and snapping when they say a vowel. (Point out that consonants are </w:t>
                  </w:r>
                  <w:proofErr w:type="gramStart"/>
                  <w:r w:rsidRPr="00B0744D">
                    <w:rPr>
                      <w:rFonts w:ascii="Century Gothic" w:hAnsi="Century Gothic"/>
                    </w:rPr>
                    <w:t>blue</w:t>
                  </w:r>
                  <w:proofErr w:type="gramEnd"/>
                  <w:r w:rsidRPr="00B0744D">
                    <w:rPr>
                      <w:rFonts w:ascii="Century Gothic" w:hAnsi="Century Gothic"/>
                    </w:rPr>
                    <w:t xml:space="preserve"> and vowels are red on the mats.)</w:t>
                  </w:r>
                </w:p>
              </w:tc>
            </w:tr>
          </w:tbl>
          <w:p w14:paraId="2A44CDF0" w14:textId="77777777" w:rsidR="002A259B" w:rsidRPr="00B0744D" w:rsidRDefault="002A259B" w:rsidP="003D454B">
            <w:pPr>
              <w:spacing w:line="360" w:lineRule="auto"/>
              <w:jc w:val="center"/>
              <w:rPr>
                <w:rFonts w:ascii="Century Gothic" w:hAnsi="Century Gothic"/>
              </w:rPr>
            </w:pPr>
          </w:p>
          <w:p w14:paraId="2C9D344D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25EC25B9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6F6FE313" w14:textId="77777777" w:rsidR="002A259B" w:rsidRPr="00ED3AF3" w:rsidRDefault="00864DEA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lastRenderedPageBreak/>
              <w:br/>
            </w:r>
            <w:r w:rsidR="002A259B" w:rsidRPr="00ED3AF3">
              <w:rPr>
                <w:rFonts w:ascii="Century Gothic" w:hAnsi="Century Gothic"/>
                <w:b/>
                <w:bCs/>
              </w:rPr>
              <w:t>Activity</w:t>
            </w:r>
            <w:r>
              <w:rPr>
                <w:rFonts w:ascii="Century Gothic" w:hAnsi="Century Gothic"/>
                <w:b/>
                <w:bCs/>
              </w:rPr>
              <w:t xml:space="preserve"> 9</w:t>
            </w:r>
          </w:p>
          <w:tbl>
            <w:tblPr>
              <w:tblW w:w="5000" w:type="pct"/>
              <w:jc w:val="center"/>
              <w:tblCellSpacing w:w="7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0466"/>
            </w:tblGrid>
            <w:tr w:rsidR="002A259B" w:rsidRPr="00B0744D" w14:paraId="7991F93B" w14:textId="77777777" w:rsidTr="003D454B">
              <w:trPr>
                <w:trHeight w:val="3245"/>
                <w:tblCellSpacing w:w="7" w:type="dxa"/>
                <w:jc w:val="center"/>
              </w:trPr>
              <w:tc>
                <w:tcPr>
                  <w:tcW w:w="0" w:type="auto"/>
                </w:tcPr>
                <w:p w14:paraId="32674AF0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Objective:</w:t>
                  </w:r>
                </w:p>
                <w:p w14:paraId="3FB2968E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Instant letter recognition</w:t>
                  </w:r>
                  <w:r w:rsidRPr="00B0744D">
                    <w:rPr>
                      <w:rFonts w:ascii="Century Gothic" w:hAnsi="Century Gothic"/>
                    </w:rPr>
                    <w:br/>
                    <w:t>Alphabet as a sequencing tool</w:t>
                  </w:r>
                </w:p>
                <w:p w14:paraId="4146965C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Materials:</w:t>
                  </w:r>
                </w:p>
                <w:p w14:paraId="4C0319EB" w14:textId="77777777" w:rsidR="002A259B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 xml:space="preserve">Alphabet mat </w:t>
                  </w:r>
                </w:p>
                <w:p w14:paraId="2E0625B0" w14:textId="77777777" w:rsidR="00864DEA" w:rsidRPr="00B0744D" w:rsidRDefault="00864DEA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</w:p>
                <w:p w14:paraId="3CE09832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ctivity:</w:t>
                  </w:r>
                </w:p>
                <w:p w14:paraId="0F3B860A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The child</w:t>
                  </w:r>
                  <w:r w:rsidRPr="00B0744D">
                    <w:rPr>
                      <w:rFonts w:ascii="Century Gothic" w:hAnsi="Century Gothic"/>
                    </w:rPr>
                    <w:t xml:space="preserve"> says a letter going in alphabetical order </w:t>
                  </w:r>
                  <w:r>
                    <w:rPr>
                      <w:rFonts w:ascii="Century Gothic" w:hAnsi="Century Gothic"/>
                    </w:rPr>
                    <w:t>e.g. teacher/parent</w:t>
                  </w:r>
                  <w:r w:rsidRPr="00B0744D">
                    <w:rPr>
                      <w:rFonts w:ascii="Century Gothic" w:hAnsi="Century Gothic"/>
                    </w:rPr>
                    <w:t xml:space="preserve"> </w:t>
                  </w:r>
                  <w:r>
                    <w:rPr>
                      <w:rFonts w:ascii="Century Gothic" w:hAnsi="Century Gothic"/>
                    </w:rPr>
                    <w:t>gives</w:t>
                  </w:r>
                  <w:r w:rsidRPr="00B0744D">
                    <w:rPr>
                      <w:rFonts w:ascii="Century Gothic" w:hAnsi="Century Gothic"/>
                    </w:rPr>
                    <w:t xml:space="preserve"> </w:t>
                  </w:r>
                  <w:r>
                    <w:rPr>
                      <w:rFonts w:ascii="Century Gothic" w:hAnsi="Century Gothic"/>
                    </w:rPr>
                    <w:t>‘s’</w:t>
                  </w:r>
                  <w:r w:rsidRPr="00B0744D">
                    <w:rPr>
                      <w:rFonts w:ascii="Century Gothic" w:hAnsi="Century Gothic"/>
                    </w:rPr>
                    <w:t xml:space="preserve"> </w:t>
                  </w:r>
                  <w:r>
                    <w:rPr>
                      <w:rFonts w:ascii="Century Gothic" w:hAnsi="Century Gothic"/>
                    </w:rPr>
                    <w:t xml:space="preserve">and the child starts the alphabet at that point until the end, </w:t>
                  </w:r>
                  <w:r w:rsidRPr="00B0744D">
                    <w:rPr>
                      <w:rFonts w:ascii="Century Gothic" w:hAnsi="Century Gothic"/>
                    </w:rPr>
                    <w:t xml:space="preserve">until the </w:t>
                  </w:r>
                  <w:r>
                    <w:rPr>
                      <w:rFonts w:ascii="Century Gothic" w:hAnsi="Century Gothic"/>
                    </w:rPr>
                    <w:t>teacher/parent</w:t>
                  </w:r>
                  <w:r w:rsidRPr="00B0744D">
                    <w:rPr>
                      <w:rFonts w:ascii="Century Gothic" w:hAnsi="Century Gothic"/>
                    </w:rPr>
                    <w:t xml:space="preserve"> says, “Turn-over!” and </w:t>
                  </w:r>
                  <w:r>
                    <w:rPr>
                      <w:rFonts w:ascii="Century Gothic" w:hAnsi="Century Gothic"/>
                    </w:rPr>
                    <w:t xml:space="preserve">gives </w:t>
                  </w:r>
                  <w:r w:rsidRPr="00B0744D">
                    <w:rPr>
                      <w:rFonts w:ascii="Century Gothic" w:hAnsi="Century Gothic"/>
                    </w:rPr>
                    <w:t>a new letter</w:t>
                  </w:r>
                  <w:r>
                    <w:rPr>
                      <w:rFonts w:ascii="Century Gothic" w:hAnsi="Century Gothic"/>
                    </w:rPr>
                    <w:t>.</w:t>
                  </w:r>
                  <w:r w:rsidRPr="00B0744D">
                    <w:rPr>
                      <w:rFonts w:ascii="Century Gothic" w:hAnsi="Century Gothic"/>
                    </w:rPr>
                    <w:t xml:space="preserve"> </w:t>
                  </w:r>
                </w:p>
              </w:tc>
            </w:tr>
          </w:tbl>
          <w:p w14:paraId="70135733" w14:textId="77777777" w:rsidR="002A259B" w:rsidRPr="00ED3AF3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  <w:r w:rsidRPr="00B0744D">
              <w:rPr>
                <w:rFonts w:ascii="Century Gothic" w:hAnsi="Century Gothic"/>
                <w:b/>
                <w:bCs/>
              </w:rPr>
              <w:br/>
            </w:r>
            <w:r w:rsidRPr="00ED3AF3">
              <w:rPr>
                <w:rFonts w:ascii="Century Gothic" w:hAnsi="Century Gothic"/>
                <w:b/>
                <w:bCs/>
              </w:rPr>
              <w:t>Activity</w:t>
            </w:r>
            <w:r w:rsidR="00864DEA">
              <w:rPr>
                <w:rFonts w:ascii="Century Gothic" w:hAnsi="Century Gothic"/>
                <w:b/>
                <w:bCs/>
              </w:rPr>
              <w:t xml:space="preserve"> 10</w:t>
            </w:r>
          </w:p>
          <w:tbl>
            <w:tblPr>
              <w:tblW w:w="5000" w:type="pct"/>
              <w:jc w:val="center"/>
              <w:tblCellSpacing w:w="7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0466"/>
            </w:tblGrid>
            <w:tr w:rsidR="002A259B" w:rsidRPr="00B0744D" w14:paraId="5BB95E5B" w14:textId="77777777" w:rsidTr="003D454B">
              <w:trPr>
                <w:trHeight w:val="5967"/>
                <w:tblCellSpacing w:w="7" w:type="dxa"/>
                <w:jc w:val="center"/>
              </w:trPr>
              <w:tc>
                <w:tcPr>
                  <w:tcW w:w="0" w:type="auto"/>
                </w:tcPr>
                <w:p w14:paraId="310528A7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Objective:</w:t>
                  </w:r>
                </w:p>
                <w:p w14:paraId="2DF56284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Instant letter recognition</w:t>
                  </w:r>
                  <w:r w:rsidRPr="00B0744D">
                    <w:rPr>
                      <w:rFonts w:ascii="Century Gothic" w:hAnsi="Century Gothic"/>
                    </w:rPr>
                    <w:br/>
                    <w:t>Alphabet as a sequencing tool</w:t>
                  </w:r>
                </w:p>
                <w:p w14:paraId="39D11F3F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Materials:</w:t>
                  </w:r>
                </w:p>
                <w:p w14:paraId="26A87DB1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Alphabet mat and letters</w:t>
                  </w:r>
                </w:p>
                <w:p w14:paraId="28EAC5EB" w14:textId="77777777" w:rsidR="00864DEA" w:rsidRDefault="00864DEA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</w:p>
                <w:p w14:paraId="51B7A14F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ctivity:</w:t>
                  </w:r>
                </w:p>
                <w:p w14:paraId="0CB444D8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 xml:space="preserve">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places the letters in the cent</w:t>
                  </w:r>
                  <w:r>
                    <w:rPr>
                      <w:rFonts w:ascii="Century Gothic" w:hAnsi="Century Gothic"/>
                    </w:rPr>
                    <w:t>re</w:t>
                  </w:r>
                  <w:r w:rsidRPr="00B0744D">
                    <w:rPr>
                      <w:rFonts w:ascii="Century Gothic" w:hAnsi="Century Gothic"/>
                    </w:rPr>
                    <w:t xml:space="preserve"> of his/her mat and turns the letters right side up.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is led to find the first letter of the alphabet (A) and place it on the arc at the bottom of the mat. Then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is led to find and place each letter of the alphabet on the arc on the mat on top of the matching letter. After placing the 26 letters,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ouches and names the 26 letters again. As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places the letters back into the bag,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says the letter names again. </w:t>
                  </w:r>
                </w:p>
                <w:p w14:paraId="7AC1D095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Extension:</w:t>
                  </w:r>
                </w:p>
                <w:p w14:paraId="786BD438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 xml:space="preserve">When a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is ready,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places the letters </w:t>
                  </w:r>
                  <w:r w:rsidR="00864DEA">
                    <w:rPr>
                      <w:rFonts w:ascii="Century Gothic" w:hAnsi="Century Gothic"/>
                    </w:rPr>
                    <w:t xml:space="preserve">in an </w:t>
                  </w:r>
                  <w:r w:rsidRPr="00B0744D">
                    <w:rPr>
                      <w:rFonts w:ascii="Century Gothic" w:hAnsi="Century Gothic"/>
                    </w:rPr>
                    <w:t>arc in order without matching</w:t>
                  </w:r>
                  <w:r w:rsidR="00864DEA">
                    <w:rPr>
                      <w:rFonts w:ascii="Century Gothic" w:hAnsi="Century Gothic"/>
                    </w:rPr>
                    <w:t xml:space="preserve"> to an alphabet arc mat</w:t>
                  </w:r>
                  <w:r w:rsidRPr="00B0744D">
                    <w:rPr>
                      <w:rFonts w:ascii="Century Gothic" w:hAnsi="Century Gothic"/>
                    </w:rPr>
                    <w:t xml:space="preserve">. </w:t>
                  </w:r>
                </w:p>
              </w:tc>
            </w:tr>
          </w:tbl>
          <w:p w14:paraId="7165A631" w14:textId="77777777" w:rsidR="002A259B" w:rsidRDefault="002A259B" w:rsidP="003D454B">
            <w:pPr>
              <w:spacing w:line="360" w:lineRule="auto"/>
              <w:jc w:val="center"/>
              <w:rPr>
                <w:rFonts w:ascii="Century Gothic" w:hAnsi="Century Gothic"/>
              </w:rPr>
            </w:pPr>
          </w:p>
          <w:p w14:paraId="63A59D89" w14:textId="77777777" w:rsidR="00864DEA" w:rsidRPr="00B0744D" w:rsidRDefault="00864DEA" w:rsidP="003D454B">
            <w:pPr>
              <w:spacing w:line="360" w:lineRule="auto"/>
              <w:jc w:val="center"/>
              <w:rPr>
                <w:rFonts w:ascii="Century Gothic" w:hAnsi="Century Gothic"/>
              </w:rPr>
            </w:pPr>
          </w:p>
          <w:p w14:paraId="639974CC" w14:textId="77777777" w:rsidR="002A259B" w:rsidRPr="00225F84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  <w:r w:rsidRPr="00225F84">
              <w:rPr>
                <w:rFonts w:ascii="Century Gothic" w:hAnsi="Century Gothic"/>
                <w:b/>
                <w:bCs/>
              </w:rPr>
              <w:t>Activity</w:t>
            </w:r>
            <w:r w:rsidR="00864DEA">
              <w:rPr>
                <w:rFonts w:ascii="Century Gothic" w:hAnsi="Century Gothic"/>
                <w:b/>
                <w:bCs/>
              </w:rPr>
              <w:t xml:space="preserve"> 11</w:t>
            </w:r>
          </w:p>
          <w:tbl>
            <w:tblPr>
              <w:tblW w:w="5000" w:type="pct"/>
              <w:jc w:val="center"/>
              <w:tblCellSpacing w:w="7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0466"/>
            </w:tblGrid>
            <w:tr w:rsidR="002A259B" w:rsidRPr="00B0744D" w14:paraId="406543E9" w14:textId="77777777" w:rsidTr="003D454B">
              <w:trPr>
                <w:trHeight w:val="6776"/>
                <w:tblCellSpacing w:w="7" w:type="dxa"/>
                <w:jc w:val="center"/>
              </w:trPr>
              <w:tc>
                <w:tcPr>
                  <w:tcW w:w="0" w:type="auto"/>
                </w:tcPr>
                <w:p w14:paraId="1122A2C2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Objective:</w:t>
                  </w:r>
                </w:p>
                <w:p w14:paraId="78CAAE7C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Instant letter recognition</w:t>
                  </w:r>
                  <w:r w:rsidRPr="00B0744D">
                    <w:rPr>
                      <w:rFonts w:ascii="Century Gothic" w:hAnsi="Century Gothic"/>
                    </w:rPr>
                    <w:br/>
                    <w:t>Alphabet as a sequencing tool</w:t>
                  </w:r>
                </w:p>
                <w:p w14:paraId="1294CC3A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Materials:</w:t>
                  </w:r>
                </w:p>
                <w:p w14:paraId="716B863D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Alphabet mats and letters</w:t>
                  </w:r>
                </w:p>
                <w:p w14:paraId="4509C2B4" w14:textId="77777777" w:rsidR="00864DEA" w:rsidRDefault="00864DEA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</w:p>
                <w:p w14:paraId="227F46A3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ctivity:</w:t>
                  </w:r>
                </w:p>
                <w:p w14:paraId="07C5AD7D" w14:textId="77777777" w:rsidR="002A259B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 xml:space="preserve">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places the letters in the cent</w:t>
                  </w:r>
                  <w:r>
                    <w:rPr>
                      <w:rFonts w:ascii="Century Gothic" w:hAnsi="Century Gothic"/>
                    </w:rPr>
                    <w:t>re</w:t>
                  </w:r>
                  <w:r w:rsidRPr="00B0744D">
                    <w:rPr>
                      <w:rFonts w:ascii="Century Gothic" w:hAnsi="Century Gothic"/>
                    </w:rPr>
                    <w:t xml:space="preserve"> of his/her mat and turns the letters right side up.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is led to find the first letter of the alphabet (A) and place it on the arc at the bottom of the mat. Then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places each letter of the alphabet on the arc on the mat. After placing the 26 letters,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ouches and names the 26 letters again. </w:t>
                  </w:r>
                </w:p>
                <w:p w14:paraId="459D58D2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The</w:t>
                  </w:r>
                  <w:r w:rsidRPr="00B0744D">
                    <w:rPr>
                      <w:rFonts w:ascii="Century Gothic" w:hAnsi="Century Gothic"/>
                    </w:rPr>
                    <w:t xml:space="preserve">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closes his/her eyes and the </w:t>
                  </w:r>
                  <w:r>
                    <w:rPr>
                      <w:rFonts w:ascii="Century Gothic" w:hAnsi="Century Gothic"/>
                    </w:rPr>
                    <w:t>parent/teacher</w:t>
                  </w:r>
                  <w:r w:rsidRPr="00B0744D">
                    <w:rPr>
                      <w:rFonts w:ascii="Century Gothic" w:hAnsi="Century Gothic"/>
                    </w:rPr>
                    <w:t xml:space="preserve"> removes a letter from the arc and holds it so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cannot see it.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opens his/her eyes and “proofs” the arc to find out which letter has been taken. This game increases in difficulty by the </w:t>
                  </w:r>
                  <w:r>
                    <w:rPr>
                      <w:rFonts w:ascii="Century Gothic" w:hAnsi="Century Gothic"/>
                    </w:rPr>
                    <w:t xml:space="preserve">parent/teacher </w:t>
                  </w:r>
                  <w:r w:rsidRPr="00B0744D">
                    <w:rPr>
                      <w:rFonts w:ascii="Century Gothic" w:hAnsi="Century Gothic"/>
                    </w:rPr>
                    <w:t xml:space="preserve">taking up to 4 letters from the arc and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guessing the 4 missing letters.</w:t>
                  </w:r>
                </w:p>
              </w:tc>
            </w:tr>
          </w:tbl>
          <w:p w14:paraId="07EB1066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5FE0C8DB" w14:textId="77777777" w:rsidR="00864DEA" w:rsidRDefault="00864DEA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4D86756A" w14:textId="77777777" w:rsidR="00864DEA" w:rsidRDefault="00864DEA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3A534703" w14:textId="77777777" w:rsidR="00864DEA" w:rsidRDefault="00864DEA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27D82053" w14:textId="77777777" w:rsidR="00864DEA" w:rsidRDefault="00864DEA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295CC8A6" w14:textId="77777777" w:rsidR="00864DEA" w:rsidRDefault="00864DEA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678A607E" w14:textId="77777777" w:rsidR="00864DEA" w:rsidRDefault="00864DEA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42A4B9F5" w14:textId="77777777" w:rsidR="00864DEA" w:rsidRDefault="00864DEA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447ED354" w14:textId="77777777" w:rsidR="00864DEA" w:rsidRDefault="00864DEA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31E2E853" w14:textId="77777777" w:rsidR="00521443" w:rsidRDefault="00521443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18BAC923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  <w:r w:rsidRPr="00225F84">
              <w:rPr>
                <w:rFonts w:ascii="Century Gothic" w:hAnsi="Century Gothic"/>
                <w:b/>
                <w:bCs/>
              </w:rPr>
              <w:t>Activity</w:t>
            </w:r>
            <w:r w:rsidR="00864DEA">
              <w:rPr>
                <w:rFonts w:ascii="Century Gothic" w:hAnsi="Century Gothic"/>
                <w:b/>
                <w:bCs/>
              </w:rPr>
              <w:t xml:space="preserve"> 12</w:t>
            </w:r>
          </w:p>
          <w:p w14:paraId="50C2F624" w14:textId="77777777" w:rsidR="00864DEA" w:rsidRPr="00225F84" w:rsidRDefault="00864DEA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tbl>
            <w:tblPr>
              <w:tblW w:w="5000" w:type="pct"/>
              <w:jc w:val="center"/>
              <w:tblCellSpacing w:w="7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0466"/>
            </w:tblGrid>
            <w:tr w:rsidR="002A259B" w:rsidRPr="00B0744D" w14:paraId="432E0112" w14:textId="77777777" w:rsidTr="003D454B">
              <w:trPr>
                <w:trHeight w:val="7217"/>
                <w:tblCellSpacing w:w="7" w:type="dxa"/>
                <w:jc w:val="center"/>
              </w:trPr>
              <w:tc>
                <w:tcPr>
                  <w:tcW w:w="0" w:type="auto"/>
                </w:tcPr>
                <w:p w14:paraId="6269A648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Objective:</w:t>
                  </w:r>
                </w:p>
                <w:p w14:paraId="0A1D04E1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Instant letter recognition</w:t>
                  </w:r>
                  <w:r w:rsidRPr="00B0744D">
                    <w:rPr>
                      <w:rFonts w:ascii="Century Gothic" w:hAnsi="Century Gothic"/>
                    </w:rPr>
                    <w:br/>
                    <w:t>Alphabet as a sequencing tool</w:t>
                  </w:r>
                </w:p>
                <w:p w14:paraId="1650F4B9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Materials:</w:t>
                  </w:r>
                </w:p>
                <w:p w14:paraId="3AC90D89" w14:textId="39E97685" w:rsidR="002A259B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Alphabet mat and letters</w:t>
                  </w:r>
                </w:p>
                <w:p w14:paraId="4C74AEB2" w14:textId="77777777" w:rsidR="00521443" w:rsidRPr="00B0744D" w:rsidRDefault="00521443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</w:p>
                <w:p w14:paraId="4E1920AD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ctivity:</w:t>
                  </w:r>
                </w:p>
                <w:p w14:paraId="350779DF" w14:textId="77777777" w:rsidR="002A259B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 xml:space="preserve">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places the letters in the cent</w:t>
                  </w:r>
                  <w:r>
                    <w:rPr>
                      <w:rFonts w:ascii="Century Gothic" w:hAnsi="Century Gothic"/>
                    </w:rPr>
                    <w:t>re</w:t>
                  </w:r>
                  <w:r w:rsidRPr="00B0744D">
                    <w:rPr>
                      <w:rFonts w:ascii="Century Gothic" w:hAnsi="Century Gothic"/>
                    </w:rPr>
                    <w:t xml:space="preserve"> of his/her mat and turns the letters right side up.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finds and places each letter of the alphabet on the arc on the mat. After placing the 26 letters,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ouches and names the 26 letters again. </w:t>
                  </w:r>
                </w:p>
                <w:p w14:paraId="7ADB1E80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 xml:space="preserve">The </w:t>
                  </w:r>
                  <w:r>
                    <w:rPr>
                      <w:rFonts w:ascii="Century Gothic" w:hAnsi="Century Gothic"/>
                    </w:rPr>
                    <w:t>teacher/parent</w:t>
                  </w:r>
                  <w:r w:rsidRPr="00B0744D">
                    <w:rPr>
                      <w:rFonts w:ascii="Century Gothic" w:hAnsi="Century Gothic"/>
                    </w:rPr>
                    <w:t xml:space="preserve"> picks a letter out of a bag and the c</w:t>
                  </w:r>
                  <w:r>
                    <w:rPr>
                      <w:rFonts w:ascii="Century Gothic" w:hAnsi="Century Gothic"/>
                    </w:rPr>
                    <w:t>hild</w:t>
                  </w:r>
                  <w:r w:rsidRPr="00B0744D">
                    <w:rPr>
                      <w:rFonts w:ascii="Century Gothic" w:hAnsi="Century Gothic"/>
                    </w:rPr>
                    <w:t xml:space="preserve"> guesses the letter. The only answers the </w:t>
                  </w:r>
                  <w:r>
                    <w:rPr>
                      <w:rFonts w:ascii="Century Gothic" w:hAnsi="Century Gothic"/>
                    </w:rPr>
                    <w:t>teacher/parent</w:t>
                  </w:r>
                  <w:r w:rsidRPr="00B0744D">
                    <w:rPr>
                      <w:rFonts w:ascii="Century Gothic" w:hAnsi="Century Gothic"/>
                    </w:rPr>
                    <w:t xml:space="preserve"> can give are “yes” or “no.” They can ask if the letter is in the first half of the alphabet or they can ask if it is a vowel or a consonant; but they want to guess the letter in as few questions as they can. Lead them to ask questions. This game requires scaffolding in the beginning if </w:t>
                  </w:r>
                  <w:r>
                    <w:rPr>
                      <w:rFonts w:ascii="Century Gothic" w:hAnsi="Century Gothic"/>
                    </w:rPr>
                    <w:t>your child</w:t>
                  </w:r>
                  <w:r w:rsidRPr="00B0744D">
                    <w:rPr>
                      <w:rFonts w:ascii="Century Gothic" w:hAnsi="Century Gothic"/>
                    </w:rPr>
                    <w:t xml:space="preserve"> do</w:t>
                  </w:r>
                  <w:r>
                    <w:rPr>
                      <w:rFonts w:ascii="Century Gothic" w:hAnsi="Century Gothic"/>
                    </w:rPr>
                    <w:t>es</w:t>
                  </w:r>
                  <w:r w:rsidRPr="00B0744D">
                    <w:rPr>
                      <w:rFonts w:ascii="Century Gothic" w:hAnsi="Century Gothic"/>
                    </w:rPr>
                    <w:t xml:space="preserve"> not know how to ask questions. Count the number of questions</w:t>
                  </w:r>
                  <w:r>
                    <w:rPr>
                      <w:rFonts w:ascii="Century Gothic" w:hAnsi="Century Gothic"/>
                    </w:rPr>
                    <w:t xml:space="preserve">. </w:t>
                  </w:r>
                  <w:r w:rsidRPr="00B0744D">
                    <w:rPr>
                      <w:rFonts w:ascii="Century Gothic" w:hAnsi="Century Gothic"/>
                    </w:rPr>
                    <w:t>The goal is to discover the letter in the fewest number of questions.</w:t>
                  </w:r>
                </w:p>
              </w:tc>
            </w:tr>
          </w:tbl>
          <w:p w14:paraId="56EBF105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348A32B8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34C897E2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0E77872E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1A89AD88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2ED2E844" w14:textId="68F7991B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7DB9A2A8" w14:textId="77777777" w:rsidR="00521443" w:rsidRDefault="00521443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003D1759" w14:textId="77777777" w:rsidR="00521443" w:rsidRDefault="00521443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6A0E2784" w14:textId="3609D725" w:rsidR="002A259B" w:rsidRPr="00225F84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  <w:r w:rsidRPr="00225F84">
              <w:rPr>
                <w:rFonts w:ascii="Century Gothic" w:hAnsi="Century Gothic"/>
                <w:b/>
                <w:bCs/>
              </w:rPr>
              <w:t>Activity</w:t>
            </w:r>
            <w:r w:rsidR="00521443">
              <w:rPr>
                <w:rFonts w:ascii="Century Gothic" w:hAnsi="Century Gothic"/>
                <w:b/>
                <w:bCs/>
              </w:rPr>
              <w:t xml:space="preserve"> 13</w:t>
            </w:r>
          </w:p>
          <w:tbl>
            <w:tblPr>
              <w:tblW w:w="5000" w:type="pct"/>
              <w:jc w:val="center"/>
              <w:tblCellSpacing w:w="7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0466"/>
            </w:tblGrid>
            <w:tr w:rsidR="002A259B" w:rsidRPr="00B0744D" w14:paraId="635EA801" w14:textId="77777777" w:rsidTr="003D454B">
              <w:trPr>
                <w:trHeight w:val="9572"/>
                <w:tblCellSpacing w:w="7" w:type="dxa"/>
                <w:jc w:val="center"/>
              </w:trPr>
              <w:tc>
                <w:tcPr>
                  <w:tcW w:w="4984" w:type="pct"/>
                </w:tcPr>
                <w:p w14:paraId="3C0EF1F5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Objective:</w:t>
                  </w:r>
                </w:p>
                <w:p w14:paraId="24651946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Instant letter recognition</w:t>
                  </w:r>
                  <w:r w:rsidRPr="00B0744D">
                    <w:rPr>
                      <w:rFonts w:ascii="Century Gothic" w:hAnsi="Century Gothic"/>
                    </w:rPr>
                    <w:br/>
                    <w:t>Alphabet as a sequencing tool</w:t>
                  </w:r>
                  <w:r w:rsidRPr="00B0744D">
                    <w:rPr>
                      <w:rFonts w:ascii="Century Gothic" w:hAnsi="Century Gothic"/>
                    </w:rPr>
                    <w:br/>
                    <w:t>Letter-sounds</w:t>
                  </w:r>
                  <w:r w:rsidRPr="00B0744D">
                    <w:rPr>
                      <w:rFonts w:ascii="Century Gothic" w:hAnsi="Century Gothic"/>
                    </w:rPr>
                    <w:br/>
                    <w:t>Application of letter-reading and spelling</w:t>
                  </w:r>
                </w:p>
                <w:p w14:paraId="55876107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Materials:</w:t>
                  </w:r>
                </w:p>
                <w:p w14:paraId="45A23823" w14:textId="432B3F01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 xml:space="preserve">Lower case alphabet mat and </w:t>
                  </w:r>
                  <w:proofErr w:type="gramStart"/>
                  <w:r w:rsidRPr="00B0744D">
                    <w:rPr>
                      <w:rFonts w:ascii="Century Gothic" w:hAnsi="Century Gothic"/>
                    </w:rPr>
                    <w:t>lower case</w:t>
                  </w:r>
                  <w:proofErr w:type="gramEnd"/>
                  <w:r w:rsidRPr="00B0744D">
                    <w:rPr>
                      <w:rFonts w:ascii="Century Gothic" w:hAnsi="Century Gothic"/>
                    </w:rPr>
                    <w:t xml:space="preserve"> letters</w:t>
                  </w:r>
                </w:p>
                <w:p w14:paraId="5749B1D1" w14:textId="77777777" w:rsidR="00521443" w:rsidRDefault="00521443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</w:p>
                <w:p w14:paraId="7B507472" w14:textId="4137717F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ctivity:</w:t>
                  </w:r>
                </w:p>
                <w:p w14:paraId="58904288" w14:textId="328F6BE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 xml:space="preserve">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places the letters in the centre of the mat.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finds and places each letter on the arc.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ouches and names the 26 letters again. Ask </w:t>
                  </w:r>
                  <w:r>
                    <w:rPr>
                      <w:rFonts w:ascii="Century Gothic" w:hAnsi="Century Gothic"/>
                    </w:rPr>
                    <w:t>the child</w:t>
                  </w:r>
                  <w:r w:rsidRPr="00B0744D">
                    <w:rPr>
                      <w:rFonts w:ascii="Century Gothic" w:hAnsi="Century Gothic"/>
                    </w:rPr>
                    <w:t xml:space="preserve"> to find the letter a and put it in a grid in the </w:t>
                  </w:r>
                  <w:r>
                    <w:rPr>
                      <w:rFonts w:ascii="Century Gothic" w:hAnsi="Century Gothic"/>
                    </w:rPr>
                    <w:t>centre</w:t>
                  </w:r>
                  <w:r w:rsidRPr="00B0744D">
                    <w:rPr>
                      <w:rFonts w:ascii="Century Gothic" w:hAnsi="Century Gothic"/>
                    </w:rPr>
                    <w:t xml:space="preserve"> of their mat. Now ask them to put the t in the grid after the a and read the word. Ask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o add letter to make sat. Change sat to pat, pit, sit, pit, tip, tin, tan, </w:t>
                  </w:r>
                  <w:proofErr w:type="spellStart"/>
                  <w:r w:rsidRPr="00B0744D">
                    <w:rPr>
                      <w:rFonts w:ascii="Century Gothic" w:hAnsi="Century Gothic"/>
                    </w:rPr>
                    <w:t>nat</w:t>
                  </w:r>
                  <w:proofErr w:type="spellEnd"/>
                  <w:r w:rsidRPr="00B0744D">
                    <w:rPr>
                      <w:rFonts w:ascii="Century Gothic" w:hAnsi="Century Gothic"/>
                    </w:rPr>
                    <w:t xml:space="preserve">, not, nut, cut, cot, cat. Only change one letter with each new word. Ask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o place the letters back into the bag, saying the letter names again.</w:t>
                  </w:r>
                </w:p>
                <w:p w14:paraId="6C3D53C2" w14:textId="77777777" w:rsidR="00521443" w:rsidRDefault="00521443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</w:p>
                <w:p w14:paraId="315544D5" w14:textId="2418F35F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Extension:</w:t>
                  </w:r>
                </w:p>
                <w:p w14:paraId="2F3E68A9" w14:textId="77777777" w:rsidR="002A259B" w:rsidRPr="00B0744D" w:rsidRDefault="002A259B" w:rsidP="003D454B">
                  <w:pPr>
                    <w:spacing w:before="100" w:beforeAutospacing="1" w:after="100" w:afterAutospacing="1"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.</w:t>
                  </w:r>
                  <w:r>
                    <w:rPr>
                      <w:rFonts w:ascii="Century Gothic" w:hAnsi="Century Gothic"/>
                      <w:b/>
                      <w:bCs/>
                    </w:rPr>
                    <w:t xml:space="preserve"> </w:t>
                  </w:r>
                  <w:r w:rsidRPr="00B0744D">
                    <w:rPr>
                      <w:rFonts w:ascii="Century Gothic" w:hAnsi="Century Gothic"/>
                    </w:rPr>
                    <w:t>Practice spelling c</w:t>
                  </w:r>
                  <w:r>
                    <w:rPr>
                      <w:rFonts w:ascii="Century Gothic" w:hAnsi="Century Gothic"/>
                    </w:rPr>
                    <w:t>onsonant -vowel</w:t>
                  </w:r>
                  <w:r w:rsidRPr="00B0744D">
                    <w:rPr>
                      <w:rFonts w:ascii="Century Gothic" w:hAnsi="Century Gothic"/>
                    </w:rPr>
                    <w:t xml:space="preserve"> words</w:t>
                  </w:r>
                  <w:r>
                    <w:rPr>
                      <w:rFonts w:ascii="Century Gothic" w:hAnsi="Century Gothic"/>
                    </w:rPr>
                    <w:t xml:space="preserve">: </w:t>
                  </w:r>
                  <w:r w:rsidRPr="00B0744D">
                    <w:rPr>
                      <w:rFonts w:ascii="Century Gothic" w:hAnsi="Century Gothic"/>
                    </w:rPr>
                    <w:t xml:space="preserve"> no, go, so, wo, we, be, he, me. </w:t>
                  </w:r>
                </w:p>
                <w:p w14:paraId="0841E79A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b.</w:t>
                  </w:r>
                  <w:r>
                    <w:rPr>
                      <w:rFonts w:ascii="Century Gothic" w:hAnsi="Century Gothic"/>
                      <w:b/>
                      <w:bCs/>
                    </w:rPr>
                    <w:t xml:space="preserve"> </w:t>
                  </w:r>
                  <w:r w:rsidRPr="00B0744D">
                    <w:rPr>
                      <w:rFonts w:ascii="Century Gothic" w:hAnsi="Century Gothic"/>
                    </w:rPr>
                    <w:t xml:space="preserve">Practice spelling </w:t>
                  </w:r>
                  <w:r>
                    <w:rPr>
                      <w:rFonts w:ascii="Century Gothic" w:hAnsi="Century Gothic"/>
                    </w:rPr>
                    <w:t>‘</w:t>
                  </w:r>
                  <w:proofErr w:type="spellStart"/>
                  <w:r>
                    <w:rPr>
                      <w:rFonts w:ascii="Century Gothic" w:hAnsi="Century Gothic"/>
                    </w:rPr>
                    <w:t>ar</w:t>
                  </w:r>
                  <w:proofErr w:type="spellEnd"/>
                  <w:r>
                    <w:rPr>
                      <w:rFonts w:ascii="Century Gothic" w:hAnsi="Century Gothic"/>
                    </w:rPr>
                    <w:t>’</w:t>
                  </w:r>
                  <w:r w:rsidRPr="00B0744D">
                    <w:rPr>
                      <w:rFonts w:ascii="Century Gothic" w:hAnsi="Century Gothic"/>
                    </w:rPr>
                    <w:t xml:space="preserve"> words using: car, far, bar, jar, mar, tar, par, park, bark, mark, lark, dark, hark, hard, lard, card, cart.</w:t>
                  </w:r>
                  <w:r w:rsidRPr="00B0744D">
                    <w:rPr>
                      <w:rFonts w:ascii="Century Gothic" w:hAnsi="Century Gothic"/>
                    </w:rPr>
                    <w:br/>
                  </w:r>
                  <w:r w:rsidRPr="00B0744D">
                    <w:rPr>
                      <w:rFonts w:ascii="Century Gothic" w:hAnsi="Century Gothic"/>
                      <w:b/>
                      <w:bCs/>
                    </w:rPr>
                    <w:t xml:space="preserve">or: </w:t>
                  </w:r>
                  <w:r w:rsidRPr="00B0744D">
                    <w:rPr>
                      <w:rFonts w:ascii="Century Gothic" w:hAnsi="Century Gothic"/>
                    </w:rPr>
                    <w:t>or, nor, for, fork, cork, corn, born, horn, morn, corn, cord, ford, fort, forth, north</w:t>
                  </w:r>
                  <w:r w:rsidRPr="00B0744D">
                    <w:rPr>
                      <w:rFonts w:ascii="Century Gothic" w:hAnsi="Century Gothic"/>
                    </w:rPr>
                    <w:br/>
                  </w:r>
                </w:p>
              </w:tc>
            </w:tr>
          </w:tbl>
          <w:p w14:paraId="41601CE2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1F40E0DF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16FF8B87" w14:textId="77777777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64987C94" w14:textId="55A1FEEA" w:rsidR="002A259B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42BD48D3" w14:textId="729F9D1E" w:rsidR="00521443" w:rsidRDefault="00521443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</w:p>
          <w:p w14:paraId="48F01EFE" w14:textId="4EDDE4B5" w:rsidR="002A259B" w:rsidRPr="006C470C" w:rsidRDefault="005D275A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lastRenderedPageBreak/>
              <w:br/>
            </w:r>
            <w:r w:rsidR="002A259B" w:rsidRPr="006C470C">
              <w:rPr>
                <w:rFonts w:ascii="Century Gothic" w:hAnsi="Century Gothic"/>
                <w:b/>
                <w:bCs/>
              </w:rPr>
              <w:t>Activity</w:t>
            </w:r>
            <w:r w:rsidR="00521443">
              <w:rPr>
                <w:rFonts w:ascii="Century Gothic" w:hAnsi="Century Gothic"/>
                <w:b/>
                <w:bCs/>
              </w:rPr>
              <w:t xml:space="preserve"> 14</w:t>
            </w:r>
          </w:p>
          <w:tbl>
            <w:tblPr>
              <w:tblW w:w="5000" w:type="pct"/>
              <w:jc w:val="center"/>
              <w:tblCellSpacing w:w="7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0466"/>
            </w:tblGrid>
            <w:tr w:rsidR="002A259B" w:rsidRPr="00B0744D" w14:paraId="1D830A2D" w14:textId="77777777" w:rsidTr="003D454B">
              <w:trPr>
                <w:trHeight w:val="5010"/>
                <w:tblCellSpacing w:w="7" w:type="dxa"/>
                <w:jc w:val="center"/>
              </w:trPr>
              <w:tc>
                <w:tcPr>
                  <w:tcW w:w="0" w:type="auto"/>
                </w:tcPr>
                <w:p w14:paraId="3EE1DF53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Objective:</w:t>
                  </w:r>
                </w:p>
                <w:p w14:paraId="7A413FF3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Instant letter recognition</w:t>
                  </w:r>
                  <w:r w:rsidRPr="00B0744D">
                    <w:rPr>
                      <w:rFonts w:ascii="Century Gothic" w:hAnsi="Century Gothic"/>
                    </w:rPr>
                    <w:br/>
                    <w:t>Alphabet as a sequencing tool</w:t>
                  </w:r>
                </w:p>
                <w:p w14:paraId="343F5473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Materials:</w:t>
                  </w:r>
                </w:p>
                <w:p w14:paraId="7C978D53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Capital letter alphabet mats and capital letters</w:t>
                  </w:r>
                </w:p>
                <w:p w14:paraId="435CA5B5" w14:textId="77777777" w:rsidR="00521443" w:rsidRPr="005D275A" w:rsidRDefault="00521443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  <w:sz w:val="20"/>
                      <w:szCs w:val="20"/>
                    </w:rPr>
                  </w:pPr>
                </w:p>
                <w:p w14:paraId="5D15A947" w14:textId="035DDFBA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ctivity:</w:t>
                  </w:r>
                </w:p>
                <w:p w14:paraId="230BFA03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>s play</w:t>
                  </w:r>
                  <w:r>
                    <w:rPr>
                      <w:rFonts w:ascii="Century Gothic" w:hAnsi="Century Gothic"/>
                    </w:rPr>
                    <w:t>s with teacher/parent</w:t>
                  </w:r>
                  <w:r w:rsidRPr="00B0744D">
                    <w:rPr>
                      <w:rFonts w:ascii="Century Gothic" w:hAnsi="Century Gothic"/>
                    </w:rPr>
                    <w:t xml:space="preserve"> in pairs.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picks one letter from his/her bag and names the letter. </w:t>
                  </w:r>
                  <w:r>
                    <w:rPr>
                      <w:rFonts w:ascii="Century Gothic" w:hAnsi="Century Gothic"/>
                    </w:rPr>
                    <w:t xml:space="preserve">Repeat for teacher/parent. </w:t>
                  </w:r>
                  <w:r w:rsidRPr="00B0744D">
                    <w:rPr>
                      <w:rFonts w:ascii="Century Gothic" w:hAnsi="Century Gothic"/>
                    </w:rPr>
                    <w:t xml:space="preserve">The </w:t>
                  </w:r>
                  <w:r>
                    <w:rPr>
                      <w:rFonts w:ascii="Century Gothic" w:hAnsi="Century Gothic"/>
                    </w:rPr>
                    <w:t>person</w:t>
                  </w:r>
                  <w:r w:rsidRPr="00B0744D">
                    <w:rPr>
                      <w:rFonts w:ascii="Century Gothic" w:hAnsi="Century Gothic"/>
                    </w:rPr>
                    <w:t xml:space="preserve"> whose letter is closer to Z, says, “I win because ___ is closer to Z than ___. The</w:t>
                  </w:r>
                  <w:r>
                    <w:rPr>
                      <w:rFonts w:ascii="Century Gothic" w:hAnsi="Century Gothic"/>
                    </w:rPr>
                    <w:t xml:space="preserve"> person</w:t>
                  </w:r>
                  <w:r w:rsidRPr="00B0744D">
                    <w:rPr>
                      <w:rFonts w:ascii="Century Gothic" w:hAnsi="Century Gothic"/>
                    </w:rPr>
                    <w:t xml:space="preserve"> with the winning letter puts his/her letter on the alphabet strip at the top of the mat. The </w:t>
                  </w:r>
                  <w:r>
                    <w:rPr>
                      <w:rFonts w:ascii="Century Gothic" w:hAnsi="Century Gothic"/>
                    </w:rPr>
                    <w:t>person</w:t>
                  </w:r>
                  <w:r w:rsidRPr="00B0744D">
                    <w:rPr>
                      <w:rFonts w:ascii="Century Gothic" w:hAnsi="Century Gothic"/>
                    </w:rPr>
                    <w:t xml:space="preserve"> with the losing letter puts his/her letter at the bottom of his/her mat. The </w:t>
                  </w:r>
                  <w:r>
                    <w:rPr>
                      <w:rFonts w:ascii="Century Gothic" w:hAnsi="Century Gothic"/>
                    </w:rPr>
                    <w:t>person</w:t>
                  </w:r>
                  <w:r w:rsidRPr="00B0744D">
                    <w:rPr>
                      <w:rFonts w:ascii="Century Gothic" w:hAnsi="Century Gothic"/>
                    </w:rPr>
                    <w:t xml:space="preserve"> with the most letters at the end of the game is the winner.</w:t>
                  </w:r>
                </w:p>
              </w:tc>
            </w:tr>
          </w:tbl>
          <w:p w14:paraId="472A25F5" w14:textId="69670436" w:rsidR="002A259B" w:rsidRPr="00225F84" w:rsidRDefault="002A259B" w:rsidP="003D454B">
            <w:pPr>
              <w:spacing w:before="100" w:beforeAutospacing="1" w:after="100" w:afterAutospacing="1" w:line="360" w:lineRule="auto"/>
              <w:jc w:val="center"/>
              <w:rPr>
                <w:rFonts w:ascii="Century Gothic" w:hAnsi="Century Gothic"/>
                <w:b/>
                <w:bCs/>
              </w:rPr>
            </w:pPr>
            <w:r w:rsidRPr="00225F84">
              <w:rPr>
                <w:rFonts w:ascii="Century Gothic" w:hAnsi="Century Gothic"/>
                <w:b/>
                <w:bCs/>
              </w:rPr>
              <w:t>Activity</w:t>
            </w:r>
            <w:r w:rsidR="00521443">
              <w:rPr>
                <w:rFonts w:ascii="Century Gothic" w:hAnsi="Century Gothic"/>
                <w:b/>
                <w:bCs/>
              </w:rPr>
              <w:t xml:space="preserve"> 15</w:t>
            </w:r>
          </w:p>
          <w:tbl>
            <w:tblPr>
              <w:tblW w:w="5000" w:type="pct"/>
              <w:jc w:val="center"/>
              <w:tblCellSpacing w:w="7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000" w:firstRow="0" w:lastRow="0" w:firstColumn="0" w:lastColumn="0" w:noHBand="0" w:noVBand="0"/>
            </w:tblPr>
            <w:tblGrid>
              <w:gridCol w:w="10466"/>
            </w:tblGrid>
            <w:tr w:rsidR="002A259B" w:rsidRPr="00B0744D" w14:paraId="19F7D2CF" w14:textId="77777777" w:rsidTr="003D454B">
              <w:trPr>
                <w:trHeight w:val="5452"/>
                <w:tblCellSpacing w:w="7" w:type="dxa"/>
                <w:jc w:val="center"/>
              </w:trPr>
              <w:tc>
                <w:tcPr>
                  <w:tcW w:w="0" w:type="auto"/>
                </w:tcPr>
                <w:p w14:paraId="36FEF807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Objective:</w:t>
                  </w:r>
                </w:p>
                <w:p w14:paraId="6E7DFE14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Instant letter recognition</w:t>
                  </w:r>
                  <w:r w:rsidRPr="00B0744D">
                    <w:rPr>
                      <w:rFonts w:ascii="Century Gothic" w:hAnsi="Century Gothic"/>
                    </w:rPr>
                    <w:br/>
                    <w:t>Alphabet as a sequencing tool</w:t>
                  </w:r>
                </w:p>
                <w:p w14:paraId="728947CA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Materials:</w:t>
                  </w:r>
                </w:p>
                <w:p w14:paraId="1793FA69" w14:textId="77777777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</w:rPr>
                  </w:pPr>
                  <w:r w:rsidRPr="00B0744D">
                    <w:rPr>
                      <w:rFonts w:ascii="Century Gothic" w:hAnsi="Century Gothic"/>
                    </w:rPr>
                    <w:t>Capital letter alphabet mats and capital letters</w:t>
                  </w:r>
                </w:p>
                <w:p w14:paraId="1C915439" w14:textId="77777777" w:rsidR="00521443" w:rsidRDefault="00521443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</w:p>
                <w:p w14:paraId="22FA4286" w14:textId="798FCBFB" w:rsidR="002A259B" w:rsidRPr="00B0744D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B0744D">
                    <w:rPr>
                      <w:rFonts w:ascii="Century Gothic" w:hAnsi="Century Gothic"/>
                      <w:b/>
                      <w:bCs/>
                    </w:rPr>
                    <w:t>Activity:</w:t>
                  </w:r>
                </w:p>
                <w:p w14:paraId="5BE84D8F" w14:textId="77777777" w:rsidR="00521443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>
                    <w:rPr>
                      <w:rFonts w:ascii="Century Gothic" w:hAnsi="Century Gothic"/>
                    </w:rPr>
                    <w:t xml:space="preserve">A game for two players. </w:t>
                  </w:r>
                  <w:r w:rsidRPr="00B0744D">
                    <w:rPr>
                      <w:rFonts w:ascii="Century Gothic" w:hAnsi="Century Gothic"/>
                    </w:rPr>
                    <w:t>One set of letters is</w:t>
                  </w:r>
                  <w:r>
                    <w:rPr>
                      <w:rFonts w:ascii="Century Gothic" w:hAnsi="Century Gothic"/>
                    </w:rPr>
                    <w:t xml:space="preserve"> shared. </w:t>
                  </w:r>
                  <w:r w:rsidRPr="00B0744D">
                    <w:rPr>
                      <w:rFonts w:ascii="Century Gothic" w:hAnsi="Century Gothic"/>
                    </w:rPr>
                    <w:t>M and N</w:t>
                  </w:r>
                  <w:r>
                    <w:rPr>
                      <w:rFonts w:ascii="Century Gothic" w:hAnsi="Century Gothic"/>
                    </w:rPr>
                    <w:t xml:space="preserve"> is placed </w:t>
                  </w:r>
                  <w:r w:rsidRPr="00B0744D">
                    <w:rPr>
                      <w:rFonts w:ascii="Century Gothic" w:hAnsi="Century Gothic"/>
                    </w:rPr>
                    <w:t xml:space="preserve">on the arc. </w:t>
                  </w:r>
                  <w:r>
                    <w:rPr>
                      <w:rFonts w:ascii="Century Gothic" w:hAnsi="Century Gothic"/>
                    </w:rPr>
                    <w:t xml:space="preserve">Each </w:t>
                  </w:r>
                  <w:r w:rsidRPr="00B0744D">
                    <w:rPr>
                      <w:rFonts w:ascii="Century Gothic" w:hAnsi="Century Gothic"/>
                    </w:rPr>
                    <w:t xml:space="preserve">close their eyes and pick 5 letters each. MN is the “spinner domino.” The first </w:t>
                  </w:r>
                  <w:r>
                    <w:rPr>
                      <w:rFonts w:ascii="Century Gothic" w:hAnsi="Century Gothic"/>
                    </w:rPr>
                    <w:t>player</w:t>
                  </w:r>
                  <w:r w:rsidRPr="00B0744D">
                    <w:rPr>
                      <w:rFonts w:ascii="Century Gothic" w:hAnsi="Century Gothic"/>
                    </w:rPr>
                    <w:t xml:space="preserve"> must play the letter before or after MN (LMNO). If the </w:t>
                  </w:r>
                  <w:r>
                    <w:rPr>
                      <w:rFonts w:ascii="Century Gothic" w:hAnsi="Century Gothic"/>
                    </w:rPr>
                    <w:t>player</w:t>
                  </w:r>
                  <w:r w:rsidRPr="00B0744D">
                    <w:rPr>
                      <w:rFonts w:ascii="Century Gothic" w:hAnsi="Century Gothic"/>
                    </w:rPr>
                    <w:t xml:space="preserve"> does not have L or O, then s/he goes to the “bone yard” and takes </w:t>
                  </w:r>
                  <w:r>
                    <w:rPr>
                      <w:rFonts w:ascii="Century Gothic" w:hAnsi="Century Gothic"/>
                    </w:rPr>
                    <w:t>another l</w:t>
                  </w:r>
                  <w:r w:rsidRPr="00B0744D">
                    <w:rPr>
                      <w:rFonts w:ascii="Century Gothic" w:hAnsi="Century Gothic"/>
                    </w:rPr>
                    <w:t>etter</w:t>
                  </w:r>
                  <w:r>
                    <w:rPr>
                      <w:rFonts w:ascii="Century Gothic" w:hAnsi="Century Gothic"/>
                    </w:rPr>
                    <w:t>.</w:t>
                  </w:r>
                  <w:r w:rsidRPr="00B0744D">
                    <w:rPr>
                      <w:rFonts w:ascii="Century Gothic" w:hAnsi="Century Gothic"/>
                    </w:rPr>
                    <w:t xml:space="preserve"> Each player can only play one letter during a turn. If the needed letter is not in the “bone yard,” the </w:t>
                  </w:r>
                  <w:r>
                    <w:rPr>
                      <w:rFonts w:ascii="Century Gothic" w:hAnsi="Century Gothic"/>
                    </w:rPr>
                    <w:t>child</w:t>
                  </w:r>
                  <w:r w:rsidRPr="00B0744D">
                    <w:rPr>
                      <w:rFonts w:ascii="Century Gothic" w:hAnsi="Century Gothic"/>
                    </w:rPr>
                    <w:t xml:space="preserve"> takes no letter and misses his/her turn. The goal is to be the first player to play </w:t>
                  </w:r>
                  <w:proofErr w:type="gramStart"/>
                  <w:r w:rsidRPr="00B0744D">
                    <w:rPr>
                      <w:rFonts w:ascii="Century Gothic" w:hAnsi="Century Gothic"/>
                    </w:rPr>
                    <w:t>all of</w:t>
                  </w:r>
                  <w:proofErr w:type="gramEnd"/>
                  <w:r w:rsidRPr="00B0744D">
                    <w:rPr>
                      <w:rFonts w:ascii="Century Gothic" w:hAnsi="Century Gothic"/>
                    </w:rPr>
                    <w:t xml:space="preserve"> his/her letters.</w:t>
                  </w:r>
                  <w:r>
                    <w:rPr>
                      <w:rFonts w:ascii="Century Gothic" w:hAnsi="Century Gothic"/>
                    </w:rPr>
                    <w:t xml:space="preserve"> </w:t>
                  </w:r>
                  <w:r>
                    <w:rPr>
                      <w:rFonts w:ascii="Century Gothic" w:hAnsi="Century Gothic"/>
                      <w:b/>
                      <w:bCs/>
                    </w:rPr>
                    <w:t xml:space="preserve">-   </w:t>
                  </w:r>
                </w:p>
                <w:p w14:paraId="2CA25D52" w14:textId="77777777" w:rsidR="00521443" w:rsidRPr="005D275A" w:rsidRDefault="00521443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  <w:sz w:val="22"/>
                      <w:szCs w:val="22"/>
                    </w:rPr>
                  </w:pPr>
                </w:p>
                <w:p w14:paraId="39F57E37" w14:textId="6BE2DDCA" w:rsidR="002A259B" w:rsidRPr="00521443" w:rsidRDefault="002A259B" w:rsidP="003D454B">
                  <w:pPr>
                    <w:spacing w:line="360" w:lineRule="auto"/>
                    <w:rPr>
                      <w:rFonts w:ascii="Century Gothic" w:hAnsi="Century Gothic"/>
                      <w:b/>
                      <w:bCs/>
                    </w:rPr>
                  </w:pPr>
                  <w:r w:rsidRPr="00D53D60">
                    <w:rPr>
                      <w:rFonts w:ascii="Century Gothic" w:hAnsi="Century Gothic"/>
                      <w:b/>
                      <w:bCs/>
                    </w:rPr>
                    <w:t>With acknowledgements to alphabetmats.com</w:t>
                  </w:r>
                </w:p>
              </w:tc>
            </w:tr>
          </w:tbl>
          <w:p w14:paraId="535F05F9" w14:textId="77777777" w:rsidR="002A259B" w:rsidRPr="00B0744D" w:rsidRDefault="002A259B" w:rsidP="003D454B">
            <w:pPr>
              <w:spacing w:line="360" w:lineRule="auto"/>
              <w:jc w:val="center"/>
              <w:rPr>
                <w:rFonts w:ascii="Century Gothic" w:hAnsi="Century Gothic"/>
              </w:rPr>
            </w:pPr>
          </w:p>
        </w:tc>
      </w:tr>
      <w:bookmarkEnd w:id="0"/>
    </w:tbl>
    <w:p w14:paraId="12D439FB" w14:textId="77777777" w:rsidR="002A259B" w:rsidRDefault="002A259B" w:rsidP="00521443">
      <w:pPr>
        <w:spacing w:line="360" w:lineRule="auto"/>
        <w:rPr>
          <w:rFonts w:ascii="Century Gothic" w:hAnsi="Century Gothic"/>
          <w:b/>
          <w:sz w:val="28"/>
        </w:rPr>
      </w:pPr>
    </w:p>
    <w:sectPr w:rsidR="002A259B" w:rsidSect="009C5D57">
      <w:headerReference w:type="default" r:id="rId8"/>
      <w:footerReference w:type="default" r:id="rId9"/>
      <w:pgSz w:w="11906" w:h="16838"/>
      <w:pgMar w:top="962" w:right="720" w:bottom="284" w:left="720" w:header="11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D97712" w14:textId="77777777" w:rsidR="003D454B" w:rsidRDefault="003D454B">
      <w:r>
        <w:separator/>
      </w:r>
    </w:p>
  </w:endnote>
  <w:endnote w:type="continuationSeparator" w:id="0">
    <w:p w14:paraId="7FF70551" w14:textId="77777777" w:rsidR="003D454B" w:rsidRDefault="003D45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3875A" w14:textId="77777777" w:rsidR="00E32F80" w:rsidRPr="00736E55" w:rsidRDefault="00E32F80" w:rsidP="00A47A37">
    <w:pPr>
      <w:jc w:val="center"/>
      <w:rPr>
        <w:rFonts w:ascii="Century Gothic" w:hAnsi="Century Gothic"/>
        <w:b/>
        <w:color w:val="FEBE1E"/>
        <w:sz w:val="4"/>
        <w:szCs w:val="26"/>
      </w:rPr>
    </w:pPr>
  </w:p>
  <w:tbl>
    <w:tblPr>
      <w:tblW w:w="5000" w:type="pct"/>
      <w:tblBorders>
        <w:top w:val="single" w:sz="4" w:space="0" w:color="auto"/>
      </w:tblBorders>
      <w:tblLook w:val="0420" w:firstRow="1" w:lastRow="0" w:firstColumn="0" w:lastColumn="0" w:noHBand="0" w:noVBand="1"/>
    </w:tblPr>
    <w:tblGrid>
      <w:gridCol w:w="2202"/>
      <w:gridCol w:w="2202"/>
      <w:gridCol w:w="2204"/>
      <w:gridCol w:w="2206"/>
      <w:gridCol w:w="1652"/>
    </w:tblGrid>
    <w:tr w:rsidR="00F953DE" w14:paraId="327BCDA9" w14:textId="77777777" w:rsidTr="00A53A08">
      <w:trPr>
        <w:trHeight w:val="57"/>
      </w:trPr>
      <w:tc>
        <w:tcPr>
          <w:tcW w:w="1052" w:type="pct"/>
          <w:vMerge w:val="restart"/>
          <w:tcBorders>
            <w:top w:val="single" w:sz="4" w:space="0" w:color="FFC000"/>
          </w:tcBorders>
          <w:vAlign w:val="bottom"/>
        </w:tcPr>
        <w:p w14:paraId="5DAC7876" w14:textId="58714C69" w:rsidR="00F953DE" w:rsidRDefault="00E9380C" w:rsidP="00A53A08">
          <w:pPr>
            <w:pStyle w:val="Footer"/>
            <w:jc w:val="center"/>
          </w:pPr>
          <w:r>
            <w:rPr>
              <w:noProof/>
            </w:rPr>
            <w:drawing>
              <wp:inline distT="0" distB="0" distL="0" distR="0" wp14:anchorId="3D0945C3" wp14:editId="32E3639D">
                <wp:extent cx="959485" cy="32575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9485" cy="325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C962EF1" w14:textId="77777777" w:rsidR="00F953DE" w:rsidRPr="00F953DE" w:rsidRDefault="00F953DE" w:rsidP="00A53A08">
          <w:pPr>
            <w:pStyle w:val="Footer"/>
            <w:jc w:val="center"/>
            <w:rPr>
              <w:rFonts w:ascii="Century Gothic" w:hAnsi="Century Gothic"/>
              <w:b/>
              <w:color w:val="FEBE1E"/>
              <w:sz w:val="6"/>
              <w:szCs w:val="26"/>
            </w:rPr>
          </w:pPr>
        </w:p>
      </w:tc>
      <w:tc>
        <w:tcPr>
          <w:tcW w:w="3159" w:type="pct"/>
          <w:gridSpan w:val="3"/>
          <w:tcBorders>
            <w:top w:val="single" w:sz="4" w:space="0" w:color="FFC000"/>
          </w:tcBorders>
          <w:shd w:val="clear" w:color="auto" w:fill="auto"/>
          <w:vAlign w:val="bottom"/>
        </w:tcPr>
        <w:p w14:paraId="6893B8DA" w14:textId="77777777" w:rsidR="00F953DE" w:rsidRPr="00F809C1" w:rsidRDefault="00F953DE" w:rsidP="00F953DE">
          <w:pPr>
            <w:pStyle w:val="Footer"/>
            <w:jc w:val="center"/>
            <w:rPr>
              <w:rFonts w:ascii="Century Gothic" w:hAnsi="Century Gothic"/>
              <w:b/>
              <w:color w:val="808080"/>
            </w:rPr>
          </w:pPr>
          <w:r w:rsidRPr="008E5E4C">
            <w:rPr>
              <w:rFonts w:ascii="Century Gothic" w:hAnsi="Century Gothic"/>
              <w:b/>
              <w:color w:val="FEBE1E"/>
              <w:sz w:val="26"/>
              <w:szCs w:val="26"/>
            </w:rPr>
            <w:t>www.accesstoeducation.birmingham.gov.uk</w:t>
          </w:r>
        </w:p>
      </w:tc>
      <w:tc>
        <w:tcPr>
          <w:tcW w:w="789" w:type="pct"/>
          <w:vMerge w:val="restart"/>
          <w:tcBorders>
            <w:top w:val="single" w:sz="4" w:space="0" w:color="FFC000"/>
          </w:tcBorders>
          <w:vAlign w:val="bottom"/>
        </w:tcPr>
        <w:p w14:paraId="06277338" w14:textId="0BCF3FDE" w:rsidR="00F953DE" w:rsidRPr="008E5E4C" w:rsidRDefault="00E9380C" w:rsidP="00A53A08">
          <w:pPr>
            <w:pStyle w:val="Footer"/>
            <w:jc w:val="center"/>
            <w:rPr>
              <w:rFonts w:ascii="Century Gothic" w:hAnsi="Century Gothic"/>
              <w:b/>
              <w:color w:val="FEBE1E"/>
              <w:sz w:val="26"/>
              <w:szCs w:val="26"/>
            </w:rPr>
          </w:pPr>
          <w:r>
            <w:rPr>
              <w:rFonts w:ascii="Century Gothic" w:hAnsi="Century Gothic"/>
              <w:b/>
              <w:noProof/>
              <w:color w:val="808080"/>
            </w:rPr>
            <w:drawing>
              <wp:inline distT="0" distB="0" distL="0" distR="0" wp14:anchorId="27C61B5D" wp14:editId="3EA2EF9D">
                <wp:extent cx="542925" cy="398145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2925" cy="398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953DE" w14:paraId="40808762" w14:textId="77777777" w:rsidTr="00A53A08">
      <w:trPr>
        <w:trHeight w:val="57"/>
      </w:trPr>
      <w:tc>
        <w:tcPr>
          <w:tcW w:w="1052" w:type="pct"/>
          <w:vMerge/>
        </w:tcPr>
        <w:p w14:paraId="528DAD93" w14:textId="77777777" w:rsidR="00F953DE" w:rsidRDefault="00F953DE" w:rsidP="00F953DE">
          <w:pPr>
            <w:pStyle w:val="Footer"/>
            <w:jc w:val="center"/>
          </w:pPr>
        </w:p>
      </w:tc>
      <w:tc>
        <w:tcPr>
          <w:tcW w:w="1052" w:type="pct"/>
          <w:vMerge w:val="restart"/>
          <w:shd w:val="clear" w:color="auto" w:fill="auto"/>
          <w:vAlign w:val="center"/>
        </w:tcPr>
        <w:p w14:paraId="2048D0CC" w14:textId="33E39300" w:rsidR="00F953DE" w:rsidRDefault="00E9380C" w:rsidP="00A53A08">
          <w:pPr>
            <w:pStyle w:val="Footer"/>
            <w:jc w:val="center"/>
          </w:pPr>
          <w:r>
            <w:rPr>
              <w:noProof/>
            </w:rPr>
            <w:drawing>
              <wp:inline distT="0" distB="0" distL="0" distR="0" wp14:anchorId="76148A3C" wp14:editId="3DE922A9">
                <wp:extent cx="1095375" cy="28956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579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5375" cy="289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53" w:type="pct"/>
          <w:vMerge w:val="restart"/>
          <w:shd w:val="clear" w:color="auto" w:fill="auto"/>
          <w:vAlign w:val="center"/>
        </w:tcPr>
        <w:p w14:paraId="247EE745" w14:textId="261C9F52" w:rsidR="00F953DE" w:rsidRPr="00F809C1" w:rsidRDefault="00E9380C" w:rsidP="00A53A08">
          <w:pPr>
            <w:pStyle w:val="Footer"/>
            <w:jc w:val="center"/>
            <w:rPr>
              <w:rFonts w:ascii="Century Gothic" w:hAnsi="Century Gothic"/>
              <w:b/>
              <w:color w:val="808080"/>
            </w:rPr>
          </w:pPr>
          <w:r>
            <w:rPr>
              <w:noProof/>
            </w:rPr>
            <w:drawing>
              <wp:inline distT="0" distB="0" distL="0" distR="0" wp14:anchorId="0D081CA1" wp14:editId="31124CE4">
                <wp:extent cx="661035" cy="28956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1035" cy="289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54" w:type="pct"/>
          <w:shd w:val="clear" w:color="auto" w:fill="auto"/>
        </w:tcPr>
        <w:p w14:paraId="337B0EA5" w14:textId="77777777" w:rsidR="00F953DE" w:rsidRPr="009C5D57" w:rsidRDefault="00F953DE" w:rsidP="009C5D57">
          <w:pPr>
            <w:pStyle w:val="Footer"/>
            <w:jc w:val="center"/>
            <w:rPr>
              <w:rFonts w:ascii="Century Gothic" w:hAnsi="Century Gothic"/>
              <w:b/>
              <w:color w:val="808080"/>
              <w:sz w:val="16"/>
            </w:rPr>
          </w:pPr>
          <w:r w:rsidRPr="009C5D57">
            <w:rPr>
              <w:rFonts w:ascii="Century Gothic" w:hAnsi="Century Gothic"/>
              <w:b/>
              <w:color w:val="808080"/>
              <w:sz w:val="16"/>
            </w:rPr>
            <w:t>Associates of</w:t>
          </w:r>
        </w:p>
      </w:tc>
      <w:tc>
        <w:tcPr>
          <w:tcW w:w="789" w:type="pct"/>
          <w:vMerge/>
        </w:tcPr>
        <w:p w14:paraId="12ED9BD9" w14:textId="77777777" w:rsidR="00F953DE" w:rsidRPr="00F809C1" w:rsidRDefault="00F953DE" w:rsidP="00953186">
          <w:pPr>
            <w:pStyle w:val="Footer"/>
            <w:jc w:val="center"/>
            <w:rPr>
              <w:rFonts w:ascii="Century Gothic" w:hAnsi="Century Gothic"/>
              <w:b/>
              <w:color w:val="808080"/>
            </w:rPr>
          </w:pPr>
        </w:p>
      </w:tc>
    </w:tr>
    <w:tr w:rsidR="00F953DE" w14:paraId="21702F31" w14:textId="77777777" w:rsidTr="009C5D57">
      <w:trPr>
        <w:trHeight w:val="283"/>
      </w:trPr>
      <w:tc>
        <w:tcPr>
          <w:tcW w:w="1052" w:type="pct"/>
          <w:vMerge/>
        </w:tcPr>
        <w:p w14:paraId="1DD6933F" w14:textId="77777777" w:rsidR="00F953DE" w:rsidRDefault="00F953DE" w:rsidP="00953186">
          <w:pPr>
            <w:pStyle w:val="Footer"/>
            <w:jc w:val="center"/>
          </w:pPr>
        </w:p>
      </w:tc>
      <w:tc>
        <w:tcPr>
          <w:tcW w:w="1052" w:type="pct"/>
          <w:vMerge/>
          <w:shd w:val="clear" w:color="auto" w:fill="auto"/>
          <w:vAlign w:val="bottom"/>
        </w:tcPr>
        <w:p w14:paraId="4BDB86CB" w14:textId="77777777" w:rsidR="00F953DE" w:rsidRDefault="00F953DE" w:rsidP="00953186">
          <w:pPr>
            <w:pStyle w:val="Footer"/>
            <w:jc w:val="center"/>
          </w:pPr>
        </w:p>
      </w:tc>
      <w:tc>
        <w:tcPr>
          <w:tcW w:w="1053" w:type="pct"/>
          <w:vMerge/>
          <w:shd w:val="clear" w:color="auto" w:fill="auto"/>
          <w:vAlign w:val="bottom"/>
        </w:tcPr>
        <w:p w14:paraId="3FCEE859" w14:textId="77777777" w:rsidR="00F953DE" w:rsidRDefault="00F953DE" w:rsidP="00953186">
          <w:pPr>
            <w:pStyle w:val="Footer"/>
            <w:jc w:val="center"/>
          </w:pPr>
        </w:p>
      </w:tc>
      <w:tc>
        <w:tcPr>
          <w:tcW w:w="1054" w:type="pct"/>
          <w:shd w:val="clear" w:color="auto" w:fill="auto"/>
        </w:tcPr>
        <w:p w14:paraId="7FB4668F" w14:textId="4532BD5C" w:rsidR="00F953DE" w:rsidRDefault="00E9380C" w:rsidP="009C5D57">
          <w:pPr>
            <w:pStyle w:val="Footer"/>
            <w:jc w:val="center"/>
          </w:pPr>
          <w:r>
            <w:rPr>
              <w:noProof/>
            </w:rPr>
            <w:drawing>
              <wp:inline distT="0" distB="0" distL="0" distR="0" wp14:anchorId="0B3F17A5" wp14:editId="6CDF14ED">
                <wp:extent cx="669925" cy="217170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217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9" w:type="pct"/>
          <w:vMerge/>
        </w:tcPr>
        <w:p w14:paraId="46CF800C" w14:textId="77777777" w:rsidR="00F953DE" w:rsidRDefault="00F953DE" w:rsidP="00953186">
          <w:pPr>
            <w:pStyle w:val="Footer"/>
            <w:jc w:val="center"/>
          </w:pPr>
        </w:p>
      </w:tc>
    </w:tr>
  </w:tbl>
  <w:p w14:paraId="67CF34AE" w14:textId="77777777" w:rsidR="00E32F80" w:rsidRPr="00E32F80" w:rsidRDefault="00E32F80" w:rsidP="00E32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C0FD0A" w14:textId="77777777" w:rsidR="003D454B" w:rsidRDefault="003D454B">
      <w:r>
        <w:separator/>
      </w:r>
    </w:p>
  </w:footnote>
  <w:footnote w:type="continuationSeparator" w:id="0">
    <w:p w14:paraId="6D053236" w14:textId="77777777" w:rsidR="003D454B" w:rsidRDefault="003D45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A3DBAB" w14:textId="13EE83EE" w:rsidR="00FA41C5" w:rsidRPr="00FA41C5" w:rsidRDefault="00E9380C" w:rsidP="00FA41C5">
    <w:pPr>
      <w:pStyle w:val="Header"/>
      <w:jc w:val="center"/>
      <w:rPr>
        <w:rFonts w:ascii="Century Gothic" w:hAnsi="Century Gothic"/>
        <w:b/>
        <w:color w:val="595959"/>
        <w:sz w:val="2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4F86F79D" wp14:editId="124C4B39">
          <wp:simplePos x="0" y="0"/>
          <wp:positionH relativeFrom="margin">
            <wp:posOffset>1997710</wp:posOffset>
          </wp:positionH>
          <wp:positionV relativeFrom="margin">
            <wp:posOffset>-463550</wp:posOffset>
          </wp:positionV>
          <wp:extent cx="2463165" cy="28829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3165" cy="288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92EFCBF" w14:textId="77777777" w:rsidR="00536734" w:rsidRPr="009C5D57" w:rsidRDefault="00536734" w:rsidP="00A47A37">
    <w:pPr>
      <w:pStyle w:val="Header"/>
      <w:jc w:val="center"/>
      <w:rPr>
        <w:sz w:val="44"/>
      </w:rPr>
    </w:pPr>
  </w:p>
  <w:p w14:paraId="4AA30C1E" w14:textId="7A223C91" w:rsidR="0062002A" w:rsidRPr="009B7531" w:rsidRDefault="005D275A" w:rsidP="00A47A37">
    <w:pPr>
      <w:pStyle w:val="Header"/>
      <w:jc w:val="center"/>
      <w:rPr>
        <w:rFonts w:ascii="Century Gothic" w:hAnsi="Century Gothic"/>
        <w:b/>
        <w:color w:val="FEBE1E"/>
        <w:sz w:val="22"/>
      </w:rPr>
    </w:pPr>
    <w:r>
      <w:rPr>
        <w:rFonts w:ascii="Century Gothic" w:hAnsi="Century Gothic"/>
        <w:b/>
        <w:color w:val="FEBE1E"/>
        <w:sz w:val="20"/>
      </w:rPr>
      <w:br/>
    </w:r>
    <w:r>
      <w:rPr>
        <w:rFonts w:ascii="Century Gothic" w:hAnsi="Century Gothic"/>
        <w:b/>
        <w:color w:val="FEBE1E"/>
        <w:sz w:val="20"/>
      </w:rPr>
      <w:br/>
    </w:r>
    <w:r w:rsidR="00E9380C" w:rsidRPr="00536734">
      <w:rPr>
        <w:rFonts w:ascii="Century Gothic" w:hAnsi="Century Gothic"/>
        <w:b/>
        <w:noProof/>
        <w:color w:val="FEBE1E"/>
        <w:sz w:val="20"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D622FF" wp14:editId="65177531">
              <wp:simplePos x="0" y="0"/>
              <wp:positionH relativeFrom="margin">
                <wp:posOffset>-39370</wp:posOffset>
              </wp:positionH>
              <wp:positionV relativeFrom="margin">
                <wp:posOffset>-22225</wp:posOffset>
              </wp:positionV>
              <wp:extent cx="6724650" cy="0"/>
              <wp:effectExtent l="0" t="0" r="0" b="0"/>
              <wp:wrapSquare wrapText="bothSides"/>
              <wp:docPr id="6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246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FFC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BCC8E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1" o:spid="_x0000_s1026" type="#_x0000_t32" style="position:absolute;margin-left:-3.1pt;margin-top:-1.75pt;width:529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" strokecolor="#ffc000">
              <w10:wrap type="square" anchorx="margin" anchory="margin"/>
            </v:shape>
          </w:pict>
        </mc:Fallback>
      </mc:AlternateContent>
    </w:r>
    <w:r w:rsidR="00A47A37" w:rsidRPr="00536734">
      <w:rPr>
        <w:rFonts w:ascii="Century Gothic" w:hAnsi="Century Gothic"/>
        <w:b/>
        <w:color w:val="FEBE1E"/>
        <w:sz w:val="20"/>
      </w:rPr>
      <w:t>Partners on the pathway to a positive future for children and young peop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A2654"/>
    <w:multiLevelType w:val="hybridMultilevel"/>
    <w:tmpl w:val="60B0C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F0ED7"/>
    <w:multiLevelType w:val="hybridMultilevel"/>
    <w:tmpl w:val="E064F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2B4300"/>
    <w:multiLevelType w:val="hybridMultilevel"/>
    <w:tmpl w:val="12663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315BA8"/>
    <w:multiLevelType w:val="hybridMultilevel"/>
    <w:tmpl w:val="2D847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F716A8"/>
    <w:multiLevelType w:val="hybridMultilevel"/>
    <w:tmpl w:val="C2E690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1023A5"/>
    <w:multiLevelType w:val="hybridMultilevel"/>
    <w:tmpl w:val="3828E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E1FAC"/>
    <w:multiLevelType w:val="hybridMultilevel"/>
    <w:tmpl w:val="CCB0F1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6E2A96"/>
    <w:multiLevelType w:val="hybridMultilevel"/>
    <w:tmpl w:val="8BB65EE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594CBC"/>
    <w:multiLevelType w:val="hybridMultilevel"/>
    <w:tmpl w:val="CF72F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8F0DD9"/>
    <w:multiLevelType w:val="hybridMultilevel"/>
    <w:tmpl w:val="BDEED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F802F6"/>
    <w:multiLevelType w:val="hybridMultilevel"/>
    <w:tmpl w:val="4BBE1E3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1152466"/>
    <w:multiLevelType w:val="hybridMultilevel"/>
    <w:tmpl w:val="4F389CD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DD0641"/>
    <w:multiLevelType w:val="hybridMultilevel"/>
    <w:tmpl w:val="4DCCD8AE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050031"/>
    <w:multiLevelType w:val="hybridMultilevel"/>
    <w:tmpl w:val="D278D9CE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313643"/>
    <w:multiLevelType w:val="multilevel"/>
    <w:tmpl w:val="BBF417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D4B07E6"/>
    <w:multiLevelType w:val="hybridMultilevel"/>
    <w:tmpl w:val="4A3E8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5"/>
  </w:num>
  <w:num w:numId="3">
    <w:abstractNumId w:val="13"/>
  </w:num>
  <w:num w:numId="4">
    <w:abstractNumId w:val="6"/>
  </w:num>
  <w:num w:numId="5">
    <w:abstractNumId w:val="14"/>
  </w:num>
  <w:num w:numId="6">
    <w:abstractNumId w:val="4"/>
  </w:num>
  <w:num w:numId="7">
    <w:abstractNumId w:val="3"/>
  </w:num>
  <w:num w:numId="8">
    <w:abstractNumId w:val="10"/>
  </w:num>
  <w:num w:numId="9">
    <w:abstractNumId w:val="5"/>
  </w:num>
  <w:num w:numId="10">
    <w:abstractNumId w:val="1"/>
  </w:num>
  <w:num w:numId="11">
    <w:abstractNumId w:val="8"/>
  </w:num>
  <w:num w:numId="12">
    <w:abstractNumId w:val="9"/>
  </w:num>
  <w:num w:numId="13">
    <w:abstractNumId w:val="7"/>
  </w:num>
  <w:num w:numId="14">
    <w:abstractNumId w:val="11"/>
  </w:num>
  <w:num w:numId="15">
    <w:abstractNumId w:val="12"/>
  </w:num>
  <w:num w:numId="16">
    <w:abstractNumId w:val="0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3074">
      <o:colormru v:ext="edit" colors="#f90,#ffc819,#ffd85d,#fec900,#fec943,#ff9,#fc6,#ffc"/>
    </o:shapedefaults>
    <o:shapelayout v:ext="edit">
      <o:rules v:ext="edit">
        <o:r id="V:Rule1" type="connector" idref="#_x0000_s2059"/>
      </o:rules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NTO0MDYwNjUwtzRQ0lEKTi0uzszPAykwrgUAw5v3rSwAAAA="/>
  </w:docVars>
  <w:rsids>
    <w:rsidRoot w:val="00C35515"/>
    <w:rsid w:val="0000019D"/>
    <w:rsid w:val="000221E3"/>
    <w:rsid w:val="000234CF"/>
    <w:rsid w:val="00023FFF"/>
    <w:rsid w:val="000914AF"/>
    <w:rsid w:val="000A36E1"/>
    <w:rsid w:val="000D7817"/>
    <w:rsid w:val="000E0C53"/>
    <w:rsid w:val="000F58B9"/>
    <w:rsid w:val="00137DE7"/>
    <w:rsid w:val="001635C7"/>
    <w:rsid w:val="00167423"/>
    <w:rsid w:val="0019009A"/>
    <w:rsid w:val="001B1F4F"/>
    <w:rsid w:val="001B3B60"/>
    <w:rsid w:val="001D75E9"/>
    <w:rsid w:val="001F56BD"/>
    <w:rsid w:val="001F578E"/>
    <w:rsid w:val="00220D14"/>
    <w:rsid w:val="0022218A"/>
    <w:rsid w:val="00230A5E"/>
    <w:rsid w:val="00232FF4"/>
    <w:rsid w:val="0024120F"/>
    <w:rsid w:val="0024196E"/>
    <w:rsid w:val="00241CD0"/>
    <w:rsid w:val="00296D6C"/>
    <w:rsid w:val="002A1D39"/>
    <w:rsid w:val="002A259B"/>
    <w:rsid w:val="002D3005"/>
    <w:rsid w:val="002F6185"/>
    <w:rsid w:val="00300CE7"/>
    <w:rsid w:val="003011CF"/>
    <w:rsid w:val="00307B98"/>
    <w:rsid w:val="00311705"/>
    <w:rsid w:val="00323C91"/>
    <w:rsid w:val="003408B8"/>
    <w:rsid w:val="0034430A"/>
    <w:rsid w:val="0035073C"/>
    <w:rsid w:val="003677D8"/>
    <w:rsid w:val="003A2005"/>
    <w:rsid w:val="003A4B8A"/>
    <w:rsid w:val="003A7701"/>
    <w:rsid w:val="003C22B4"/>
    <w:rsid w:val="003C37EE"/>
    <w:rsid w:val="003D454B"/>
    <w:rsid w:val="00402DB0"/>
    <w:rsid w:val="00411E8F"/>
    <w:rsid w:val="00430D2B"/>
    <w:rsid w:val="00431321"/>
    <w:rsid w:val="00432F1B"/>
    <w:rsid w:val="00433413"/>
    <w:rsid w:val="00484DCD"/>
    <w:rsid w:val="004B3E05"/>
    <w:rsid w:val="004C123E"/>
    <w:rsid w:val="00521443"/>
    <w:rsid w:val="00536734"/>
    <w:rsid w:val="005420F2"/>
    <w:rsid w:val="00545486"/>
    <w:rsid w:val="005651F4"/>
    <w:rsid w:val="005665DD"/>
    <w:rsid w:val="00591A0E"/>
    <w:rsid w:val="00592B8F"/>
    <w:rsid w:val="0059631C"/>
    <w:rsid w:val="005A4F75"/>
    <w:rsid w:val="005D275A"/>
    <w:rsid w:val="005D7013"/>
    <w:rsid w:val="005E222B"/>
    <w:rsid w:val="0062002A"/>
    <w:rsid w:val="00622EBE"/>
    <w:rsid w:val="006274D8"/>
    <w:rsid w:val="00655F5C"/>
    <w:rsid w:val="00672486"/>
    <w:rsid w:val="00684B06"/>
    <w:rsid w:val="006E3806"/>
    <w:rsid w:val="00721795"/>
    <w:rsid w:val="007232EE"/>
    <w:rsid w:val="00736E55"/>
    <w:rsid w:val="00753460"/>
    <w:rsid w:val="00761180"/>
    <w:rsid w:val="00767B50"/>
    <w:rsid w:val="00771806"/>
    <w:rsid w:val="007A4085"/>
    <w:rsid w:val="007E53A2"/>
    <w:rsid w:val="00831D0C"/>
    <w:rsid w:val="00832F57"/>
    <w:rsid w:val="008349B0"/>
    <w:rsid w:val="0084539A"/>
    <w:rsid w:val="00864DEA"/>
    <w:rsid w:val="00893E95"/>
    <w:rsid w:val="008A7ECC"/>
    <w:rsid w:val="008B6D94"/>
    <w:rsid w:val="008C383D"/>
    <w:rsid w:val="008E5E4C"/>
    <w:rsid w:val="00911BCE"/>
    <w:rsid w:val="00931772"/>
    <w:rsid w:val="009327DD"/>
    <w:rsid w:val="009360A4"/>
    <w:rsid w:val="00953186"/>
    <w:rsid w:val="0096375A"/>
    <w:rsid w:val="009824D8"/>
    <w:rsid w:val="0099204E"/>
    <w:rsid w:val="00993C3C"/>
    <w:rsid w:val="009A5225"/>
    <w:rsid w:val="009B6947"/>
    <w:rsid w:val="009B7531"/>
    <w:rsid w:val="009C5C7E"/>
    <w:rsid w:val="009C5D57"/>
    <w:rsid w:val="009C6628"/>
    <w:rsid w:val="009D2E1C"/>
    <w:rsid w:val="009F21CA"/>
    <w:rsid w:val="00A26DFC"/>
    <w:rsid w:val="00A3331D"/>
    <w:rsid w:val="00A47A37"/>
    <w:rsid w:val="00A53A08"/>
    <w:rsid w:val="00A60730"/>
    <w:rsid w:val="00A61A22"/>
    <w:rsid w:val="00A64C8D"/>
    <w:rsid w:val="00A70E90"/>
    <w:rsid w:val="00AA745E"/>
    <w:rsid w:val="00AD1FC3"/>
    <w:rsid w:val="00AD7D70"/>
    <w:rsid w:val="00AF065B"/>
    <w:rsid w:val="00B0082E"/>
    <w:rsid w:val="00B64FA9"/>
    <w:rsid w:val="00B779EA"/>
    <w:rsid w:val="00B84575"/>
    <w:rsid w:val="00B90048"/>
    <w:rsid w:val="00B94E42"/>
    <w:rsid w:val="00BA3B65"/>
    <w:rsid w:val="00BA4144"/>
    <w:rsid w:val="00BB3A69"/>
    <w:rsid w:val="00BC26BB"/>
    <w:rsid w:val="00BC46A3"/>
    <w:rsid w:val="00BC6FF6"/>
    <w:rsid w:val="00C0335F"/>
    <w:rsid w:val="00C13B96"/>
    <w:rsid w:val="00C35515"/>
    <w:rsid w:val="00C379E1"/>
    <w:rsid w:val="00C51320"/>
    <w:rsid w:val="00C6696E"/>
    <w:rsid w:val="00C7099D"/>
    <w:rsid w:val="00C85577"/>
    <w:rsid w:val="00CB0627"/>
    <w:rsid w:val="00CB7857"/>
    <w:rsid w:val="00D54814"/>
    <w:rsid w:val="00D85AEA"/>
    <w:rsid w:val="00D91BE5"/>
    <w:rsid w:val="00D94608"/>
    <w:rsid w:val="00DD7ACE"/>
    <w:rsid w:val="00E112F2"/>
    <w:rsid w:val="00E20E78"/>
    <w:rsid w:val="00E24742"/>
    <w:rsid w:val="00E32F80"/>
    <w:rsid w:val="00E4175D"/>
    <w:rsid w:val="00E45E80"/>
    <w:rsid w:val="00E7448C"/>
    <w:rsid w:val="00E84A64"/>
    <w:rsid w:val="00E9380C"/>
    <w:rsid w:val="00EA0259"/>
    <w:rsid w:val="00EB30A3"/>
    <w:rsid w:val="00EB39C6"/>
    <w:rsid w:val="00EC7C42"/>
    <w:rsid w:val="00ED705B"/>
    <w:rsid w:val="00ED72CC"/>
    <w:rsid w:val="00ED7420"/>
    <w:rsid w:val="00EF1E17"/>
    <w:rsid w:val="00EF7B56"/>
    <w:rsid w:val="00F04DF4"/>
    <w:rsid w:val="00F4324A"/>
    <w:rsid w:val="00F4554A"/>
    <w:rsid w:val="00F553E7"/>
    <w:rsid w:val="00F6206E"/>
    <w:rsid w:val="00F66D20"/>
    <w:rsid w:val="00F77E17"/>
    <w:rsid w:val="00F809C1"/>
    <w:rsid w:val="00F86EC1"/>
    <w:rsid w:val="00F870DA"/>
    <w:rsid w:val="00F92CDB"/>
    <w:rsid w:val="00F943D2"/>
    <w:rsid w:val="00F946ED"/>
    <w:rsid w:val="00F9474A"/>
    <w:rsid w:val="00F953DE"/>
    <w:rsid w:val="00FA41C5"/>
    <w:rsid w:val="00FB362D"/>
    <w:rsid w:val="00FC7BE5"/>
    <w:rsid w:val="00FD44A4"/>
    <w:rsid w:val="00FF6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o:colormru v:ext="edit" colors="#f90,#ffc819,#ffd85d,#fec900,#fec943,#ff9,#fc6,#ffc"/>
    </o:shapedefaults>
    <o:shapelayout v:ext="edit">
      <o:idmap v:ext="edit" data="1"/>
    </o:shapelayout>
  </w:shapeDefaults>
  <w:decimalSymbol w:val="."/>
  <w:listSeparator w:val=","/>
  <w14:docId w14:val="18789642"/>
  <w15:chartTrackingRefBased/>
  <w15:docId w15:val="{079384CF-EE41-483A-B455-5C791EBD7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pPr>
      <w:spacing w:line="360" w:lineRule="auto"/>
      <w:jc w:val="both"/>
    </w:pPr>
  </w:style>
  <w:style w:type="paragraph" w:styleId="Header">
    <w:name w:val="header"/>
    <w:basedOn w:val="Normal"/>
    <w:rsid w:val="00F553E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F553E7"/>
    <w:pPr>
      <w:tabs>
        <w:tab w:val="center" w:pos="4153"/>
        <w:tab w:val="right" w:pos="8306"/>
      </w:tabs>
    </w:pPr>
  </w:style>
  <w:style w:type="character" w:styleId="Hyperlink">
    <w:name w:val="Hyperlink"/>
    <w:rsid w:val="000F58B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BA3B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3B65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rsid w:val="00591A0E"/>
    <w:rPr>
      <w:sz w:val="16"/>
      <w:szCs w:val="16"/>
    </w:rPr>
  </w:style>
  <w:style w:type="paragraph" w:styleId="CommentText">
    <w:name w:val="annotation text"/>
    <w:basedOn w:val="Normal"/>
    <w:link w:val="CommentTextChar"/>
    <w:rsid w:val="00591A0E"/>
    <w:rPr>
      <w:sz w:val="20"/>
      <w:szCs w:val="20"/>
    </w:rPr>
  </w:style>
  <w:style w:type="character" w:customStyle="1" w:styleId="CommentTextChar">
    <w:name w:val="Comment Text Char"/>
    <w:link w:val="CommentText"/>
    <w:rsid w:val="00591A0E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91A0E"/>
    <w:rPr>
      <w:b/>
      <w:bCs/>
    </w:rPr>
  </w:style>
  <w:style w:type="character" w:customStyle="1" w:styleId="CommentSubjectChar">
    <w:name w:val="Comment Subject Char"/>
    <w:link w:val="CommentSubject"/>
    <w:rsid w:val="00591A0E"/>
    <w:rPr>
      <w:rFonts w:ascii="Arial" w:hAnsi="Arial"/>
      <w:b/>
      <w:bCs/>
      <w:lang w:eastAsia="en-US"/>
    </w:rPr>
  </w:style>
  <w:style w:type="table" w:styleId="TableGrid">
    <w:name w:val="Table Grid"/>
    <w:basedOn w:val="TableNormal"/>
    <w:uiPriority w:val="59"/>
    <w:rsid w:val="00E32F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2DB0"/>
    <w:pPr>
      <w:ind w:left="720"/>
    </w:pPr>
  </w:style>
  <w:style w:type="character" w:styleId="Strong">
    <w:name w:val="Strong"/>
    <w:uiPriority w:val="22"/>
    <w:qFormat/>
    <w:rsid w:val="00ED705B"/>
    <w:rPr>
      <w:b/>
      <w:bCs/>
    </w:rPr>
  </w:style>
  <w:style w:type="paragraph" w:styleId="NormalWeb">
    <w:name w:val="Normal (Web)"/>
    <w:basedOn w:val="Normal"/>
    <w:uiPriority w:val="99"/>
    <w:unhideWhenUsed/>
    <w:rsid w:val="00ED705B"/>
    <w:pPr>
      <w:spacing w:before="100" w:beforeAutospacing="1" w:after="100" w:afterAutospacing="1"/>
    </w:pPr>
    <w:rPr>
      <w:rFonts w:ascii="Times New Roman" w:hAnsi="Times New Roman"/>
      <w:lang w:eastAsia="en-GB"/>
    </w:rPr>
  </w:style>
  <w:style w:type="character" w:styleId="Emphasis">
    <w:name w:val="Emphasis"/>
    <w:uiPriority w:val="20"/>
    <w:qFormat/>
    <w:rsid w:val="00ED705B"/>
    <w:rPr>
      <w:i/>
      <w:iCs/>
    </w:rPr>
  </w:style>
  <w:style w:type="paragraph" w:styleId="NoSpacing">
    <w:name w:val="No Spacing"/>
    <w:link w:val="NoSpacingChar"/>
    <w:uiPriority w:val="1"/>
    <w:qFormat/>
    <w:rsid w:val="00B84575"/>
    <w:rPr>
      <w:rFonts w:ascii="Calibri" w:eastAsia="MS Mincho" w:hAnsi="Calibri" w:cs="Arial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B84575"/>
    <w:rPr>
      <w:rFonts w:ascii="Calibri" w:eastAsia="MS Mincho" w:hAnsi="Calibri" w:cs="Arial"/>
      <w:sz w:val="22"/>
      <w:szCs w:val="22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5EFC45-0C06-4E44-B4CD-D9888863E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530</Words>
  <Characters>726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</vt:lpstr>
    </vt:vector>
  </TitlesOfParts>
  <Company>Birmingham City Council</Company>
  <LinksUpToDate>false</LinksUpToDate>
  <CharactersWithSpaces>8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</dc:title>
  <dc:subject/>
  <dc:creator>Education Department</dc:creator>
  <cp:keywords/>
  <cp:lastModifiedBy>Lisa McIntyre</cp:lastModifiedBy>
  <cp:revision>3</cp:revision>
  <cp:lastPrinted>2019-01-07T14:42:00Z</cp:lastPrinted>
  <dcterms:created xsi:type="dcterms:W3CDTF">2020-10-21T21:54:00Z</dcterms:created>
  <dcterms:modified xsi:type="dcterms:W3CDTF">2020-10-21T22:01:00Z</dcterms:modified>
</cp:coreProperties>
</file>